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933E7A" w14:textId="58D3769F" w:rsidR="00DA5C9B" w:rsidRDefault="00DA5C9B" w:rsidP="00DA5C9B">
      <w:pPr>
        <w:shd w:val="clear" w:color="auto" w:fill="FFFFFF"/>
        <w:spacing w:after="0" w:line="373" w:lineRule="atLeast"/>
        <w:rPr>
          <w:rFonts w:ascii="Palatino Linotype" w:hAnsi="Palatino Linotype"/>
          <w:color w:val="000000"/>
          <w:sz w:val="36"/>
          <w:szCs w:val="36"/>
          <w:shd w:val="clear" w:color="auto" w:fill="FFFFFF"/>
        </w:rPr>
      </w:pP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>Installation of Python</w:t>
      </w:r>
      <w:r w:rsidR="008D5B3E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 - Windows</w:t>
      </w:r>
    </w:p>
    <w:p w14:paraId="05D09B5A" w14:textId="77777777" w:rsidR="00DA5C9B" w:rsidRDefault="00DA5C9B" w:rsidP="00DA5C9B">
      <w:pPr>
        <w:shd w:val="clear" w:color="auto" w:fill="FFFFFF"/>
        <w:spacing w:after="0" w:line="373" w:lineRule="atLeast"/>
        <w:rPr>
          <w:rFonts w:ascii="Palatino Linotype" w:hAnsi="Palatino Linotype"/>
          <w:color w:val="000000"/>
          <w:sz w:val="24"/>
          <w:szCs w:val="24"/>
          <w:shd w:val="clear" w:color="auto" w:fill="FFFFFF"/>
        </w:rPr>
      </w:pPr>
    </w:p>
    <w:p w14:paraId="5085667E" w14:textId="1EED3156" w:rsidR="00DB55B5" w:rsidRDefault="00E63275" w:rsidP="00DA5C9B">
      <w:pPr>
        <w:shd w:val="clear" w:color="auto" w:fill="FFFFFF"/>
        <w:spacing w:after="0" w:line="373" w:lineRule="atLeast"/>
        <w:rPr>
          <w:rFonts w:ascii="Palatino Linotype" w:hAnsi="Palatino Linotype"/>
          <w:color w:val="000000"/>
          <w:sz w:val="24"/>
          <w:szCs w:val="24"/>
          <w:shd w:val="clear" w:color="auto" w:fill="FFFFFF"/>
        </w:rPr>
      </w:pP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If you already </w:t>
      </w:r>
      <w:r w:rsidR="00B5312B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have </w:t>
      </w:r>
      <w:r w:rsidR="00385B8B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Python installed</w:t>
      </w:r>
      <w:r w:rsidR="008C026C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o</w:t>
      </w:r>
      <w:r w:rsidR="00B5312B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n your computer, please </w:t>
      </w:r>
      <w:r w:rsidR="008C026C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check its version</w:t>
      </w:r>
      <w:r w:rsidR="009E5C4B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.</w:t>
      </w:r>
      <w:r w:rsidR="00BA7733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</w:t>
      </w:r>
    </w:p>
    <w:p w14:paraId="06A1AF9C" w14:textId="759FF729" w:rsidR="00EB1E13" w:rsidRDefault="00DA5C9B" w:rsidP="00DA5C9B">
      <w:pPr>
        <w:shd w:val="clear" w:color="auto" w:fill="FFFFFF"/>
        <w:spacing w:after="0" w:line="373" w:lineRule="atLeast"/>
        <w:rPr>
          <w:rFonts w:ascii="Palatino Linotype" w:hAnsi="Palatino Linotype"/>
          <w:color w:val="000000"/>
          <w:sz w:val="24"/>
          <w:szCs w:val="24"/>
          <w:shd w:val="clear" w:color="auto" w:fill="FFFFFF"/>
        </w:rPr>
      </w:pP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We will be teaching Python3. There are many major difference</w:t>
      </w:r>
      <w:r w:rsidR="00EC1C11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s</w:t>
      </w: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between Python2.x and Python3.x, so make sure you have at least one version of Python3 installed. </w:t>
      </w:r>
    </w:p>
    <w:p w14:paraId="2EE4802F" w14:textId="75AF5356" w:rsidR="00DA5C9B" w:rsidRPr="008B0DDE" w:rsidRDefault="00DA5C9B" w:rsidP="00DA5C9B">
      <w:pPr>
        <w:shd w:val="clear" w:color="auto" w:fill="FFFFFF"/>
        <w:spacing w:after="0" w:line="373" w:lineRule="atLeast"/>
      </w:pP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For the purpose of learning Python, feel free to use Python3.5 </w:t>
      </w:r>
      <w:r w:rsidR="007F58C3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or</w:t>
      </w:r>
      <w:r w:rsidR="00A20928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another</w:t>
      </w: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version. However, it </w:t>
      </w:r>
      <w:r w:rsidR="00A8389F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is best</w:t>
      </w: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to get </w:t>
      </w:r>
      <w:r w:rsidRPr="00EC1C11">
        <w:rPr>
          <w:rFonts w:ascii="Palatino Linotype" w:hAnsi="Palatino Linotype"/>
          <w:b/>
          <w:color w:val="000000"/>
          <w:sz w:val="24"/>
          <w:szCs w:val="24"/>
          <w:shd w:val="clear" w:color="auto" w:fill="FFFFFF"/>
        </w:rPr>
        <w:t>Python3.4</w:t>
      </w:r>
      <w:r w:rsidR="00403BDB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working with PyGame</w:t>
      </w: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.</w:t>
      </w:r>
      <w:r w:rsidR="00403BDB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This is the version we will be using later on.</w:t>
      </w:r>
    </w:p>
    <w:p w14:paraId="68651C4E" w14:textId="77777777" w:rsidR="00D60717" w:rsidRDefault="00D60717" w:rsidP="007C6997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0839857F" w14:textId="726184F2" w:rsidR="0071406E" w:rsidRDefault="0071406E" w:rsidP="007C6997">
      <w:pPr>
        <w:numPr>
          <w:ilvl w:val="0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Download the Python installer from </w:t>
      </w:r>
      <w:hyperlink r:id="rId6" w:history="1">
        <w:r w:rsidRPr="006D7B55">
          <w:rPr>
            <w:rStyle w:val="Hyperlink"/>
            <w:rFonts w:ascii="Palatino Linotype" w:eastAsia="Times New Roman" w:hAnsi="Palatino Linotype" w:cs="Times New Roman"/>
            <w:sz w:val="24"/>
            <w:szCs w:val="24"/>
          </w:rPr>
          <w:t>http://programarcadegames.com/python-3.4.3.msi</w:t>
        </w:r>
      </w:hyperlink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o install </w:t>
      </w:r>
      <w:r w:rsidRPr="0071406E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Python3.4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on your machine.</w:t>
      </w:r>
    </w:p>
    <w:p w14:paraId="58D7EA6B" w14:textId="77777777" w:rsidR="00620A4B" w:rsidRDefault="00620A4B" w:rsidP="00620A4B">
      <w:pPr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4B17814D" w14:textId="7DB01B79" w:rsidR="0071406E" w:rsidRDefault="00F440C6" w:rsidP="007C6997">
      <w:pPr>
        <w:numPr>
          <w:ilvl w:val="0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 w:rsidRPr="00F440C6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Run the Python installer </w:t>
      </w:r>
      <w:r w:rsidR="0071406E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you downloaded by double-clicking it. </w:t>
      </w:r>
    </w:p>
    <w:p w14:paraId="201DA0BA" w14:textId="2BEA1864" w:rsidR="0071406E" w:rsidRDefault="0071406E" w:rsidP="0071406E">
      <w:pPr>
        <w:numPr>
          <w:ilvl w:val="1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Accept all</w:t>
      </w:r>
      <w:r w:rsidR="007C699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he default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s. </w:t>
      </w:r>
    </w:p>
    <w:p w14:paraId="5E5D9A72" w14:textId="50FD93BA" w:rsidR="007D1A15" w:rsidRDefault="0071406E" w:rsidP="007D1A15">
      <w:pPr>
        <w:numPr>
          <w:ilvl w:val="1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This</w:t>
      </w:r>
      <w:r w:rsidR="007C699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should install </w:t>
      </w:r>
      <w:r w:rsidR="00F50461">
        <w:rPr>
          <w:rFonts w:ascii="Palatino Linotype" w:eastAsia="Times New Roman" w:hAnsi="Palatino Linotype" w:cs="Times New Roman"/>
          <w:color w:val="000000"/>
          <w:sz w:val="24"/>
          <w:szCs w:val="24"/>
        </w:rPr>
        <w:t>P</w:t>
      </w:r>
      <w:r w:rsidR="007C699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ython3.4 in </w:t>
      </w:r>
      <w:r w:rsidR="00582485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the directory (Just a fancy name for folder) </w:t>
      </w:r>
      <w:r w:rsidR="007C6997">
        <w:rPr>
          <w:rFonts w:ascii="Palatino Linotype" w:eastAsia="Times New Roman" w:hAnsi="Palatino Linotype" w:cs="Times New Roman"/>
          <w:color w:val="000000"/>
          <w:sz w:val="24"/>
          <w:szCs w:val="24"/>
        </w:rPr>
        <w:t>“</w:t>
      </w:r>
      <w:r w:rsidR="007C6997" w:rsidRPr="0071406E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C:\Python34</w:t>
      </w:r>
      <w:r w:rsidR="007C6997">
        <w:rPr>
          <w:rFonts w:ascii="Palatino Linotype" w:eastAsia="Times New Roman" w:hAnsi="Palatino Linotype" w:cs="Times New Roman"/>
          <w:color w:val="000000"/>
          <w:sz w:val="24"/>
          <w:szCs w:val="24"/>
        </w:rPr>
        <w:t>”</w:t>
      </w:r>
      <w:r w:rsidR="00054754"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</w:p>
    <w:p w14:paraId="288FEB1F" w14:textId="0766171A" w:rsidR="00620A4B" w:rsidRDefault="00350B8F" w:rsidP="00350B8F">
      <w:pPr>
        <w:numPr>
          <w:ilvl w:val="0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noProof/>
          <w:lang w:eastAsia="en-US"/>
        </w:rPr>
        <w:drawing>
          <wp:anchor distT="0" distB="0" distL="114300" distR="114300" simplePos="0" relativeHeight="251665408" behindDoc="0" locked="0" layoutInCell="1" allowOverlap="1" wp14:anchorId="2EEC9B0C" wp14:editId="472CE360">
            <wp:simplePos x="0" y="0"/>
            <wp:positionH relativeFrom="column">
              <wp:posOffset>127545</wp:posOffset>
            </wp:positionH>
            <wp:positionV relativeFrom="paragraph">
              <wp:posOffset>1335949</wp:posOffset>
            </wp:positionV>
            <wp:extent cx="5943600" cy="1702435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1A15" w:rsidRPr="00FE4E73">
        <w:rPr>
          <w:rFonts w:ascii="Palatino Linotype" w:eastAsia="Times New Roman" w:hAnsi="Palatino Linotype" w:cs="Times New Roman"/>
          <w:color w:val="000000"/>
          <w:sz w:val="24"/>
          <w:szCs w:val="24"/>
        </w:rPr>
        <w:t>Python comes with a default Integrated Development Environment (IDLE</w:t>
      </w:r>
      <w:r w:rsidR="00915D9D">
        <w:rPr>
          <w:rFonts w:ascii="Palatino Linotype" w:eastAsia="Times New Roman" w:hAnsi="Palatino Linotype" w:cs="Times New Roman"/>
          <w:color w:val="000000"/>
          <w:sz w:val="24"/>
          <w:szCs w:val="24"/>
        </w:rPr>
        <w:t>);</w:t>
      </w:r>
      <w:r w:rsidR="008E22E1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7D1A15" w:rsidRPr="00FE4E73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you can open it </w:t>
      </w:r>
      <w:r w:rsidR="007D1A15">
        <w:rPr>
          <w:rFonts w:ascii="Palatino Linotype" w:eastAsia="Times New Roman" w:hAnsi="Palatino Linotype" w:cs="Times New Roman"/>
          <w:color w:val="000000"/>
          <w:sz w:val="24"/>
          <w:szCs w:val="24"/>
        </w:rPr>
        <w:t>from the</w:t>
      </w:r>
      <w:r w:rsidR="007D1A15" w:rsidRPr="00FE4E73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7D1A15">
        <w:rPr>
          <w:rFonts w:ascii="Palatino Linotype" w:eastAsia="Times New Roman" w:hAnsi="Palatino Linotype" w:cs="Times New Roman"/>
          <w:color w:val="000000"/>
          <w:sz w:val="24"/>
          <w:szCs w:val="24"/>
        </w:rPr>
        <w:t>Start Menu</w:t>
      </w:r>
      <w:r w:rsidR="00C11743"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  <w:r w:rsidR="00B37DEC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7024D7">
        <w:rPr>
          <w:rFonts w:ascii="Palatino Linotype" w:eastAsia="Times New Roman" w:hAnsi="Palatino Linotype" w:cs="Times New Roman"/>
          <w:color w:val="000000"/>
          <w:sz w:val="24"/>
          <w:szCs w:val="24"/>
        </w:rPr>
        <w:t>Y</w:t>
      </w:r>
      <w:r w:rsidR="00B37DEC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ou </w:t>
      </w:r>
      <w:r w:rsidR="002D29F3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can </w:t>
      </w:r>
      <w:r w:rsidR="00B37DEC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type </w:t>
      </w:r>
      <w:r w:rsidR="00AA0163">
        <w:rPr>
          <w:rFonts w:ascii="Palatino Linotype" w:eastAsia="Times New Roman" w:hAnsi="Palatino Linotype" w:cs="Times New Roman"/>
          <w:color w:val="000000"/>
          <w:sz w:val="24"/>
          <w:szCs w:val="24"/>
        </w:rPr>
        <w:t>any Python3</w:t>
      </w:r>
      <w:r w:rsidR="00AD4E3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code</w:t>
      </w:r>
      <w:r w:rsidR="00EC2E29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in this </w:t>
      </w:r>
      <w:r w:rsidR="00B37DEC">
        <w:rPr>
          <w:rFonts w:ascii="Palatino Linotype" w:eastAsia="Times New Roman" w:hAnsi="Palatino Linotype" w:cs="Times New Roman"/>
          <w:color w:val="000000"/>
          <w:sz w:val="24"/>
          <w:szCs w:val="24"/>
        </w:rPr>
        <w:t>interactive console</w:t>
      </w:r>
      <w:r w:rsidR="004808C4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and </w:t>
      </w:r>
      <w:r w:rsidR="00915D9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get a </w:t>
      </w:r>
      <w:r w:rsidR="004808C4">
        <w:rPr>
          <w:rFonts w:ascii="Palatino Linotype" w:eastAsia="Times New Roman" w:hAnsi="Palatino Linotype" w:cs="Times New Roman"/>
          <w:color w:val="000000"/>
          <w:sz w:val="24"/>
          <w:szCs w:val="24"/>
        </w:rPr>
        <w:t>response right away</w:t>
      </w:r>
      <w:r w:rsidR="00B37DEC" w:rsidRPr="00FE4E73"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  <w:r w:rsidR="005F1950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9F3EB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The </w:t>
      </w:r>
      <w:r w:rsidR="00992253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Python </w:t>
      </w:r>
      <w:r w:rsidR="00571A0A">
        <w:rPr>
          <w:rFonts w:ascii="Palatino Linotype" w:eastAsia="Times New Roman" w:hAnsi="Palatino Linotype" w:cs="Times New Roman"/>
          <w:color w:val="000000"/>
          <w:sz w:val="24"/>
          <w:szCs w:val="24"/>
        </w:rPr>
        <w:t>Shell</w:t>
      </w:r>
      <w:r w:rsidR="000A1FDE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400DCC">
        <w:rPr>
          <w:rFonts w:ascii="Palatino Linotype" w:eastAsia="Times New Roman" w:hAnsi="Palatino Linotype" w:cs="Times New Roman"/>
          <w:color w:val="000000"/>
          <w:sz w:val="24"/>
          <w:szCs w:val="24"/>
        </w:rPr>
        <w:t>(</w:t>
      </w:r>
      <w:r w:rsidR="000A1FDE">
        <w:rPr>
          <w:rFonts w:ascii="Palatino Linotype" w:eastAsia="Times New Roman" w:hAnsi="Palatino Linotype" w:cs="Times New Roman"/>
          <w:color w:val="000000"/>
          <w:sz w:val="24"/>
          <w:szCs w:val="24"/>
        </w:rPr>
        <w:t>IDLE</w:t>
      </w:r>
      <w:r w:rsidR="00400DCC">
        <w:rPr>
          <w:rFonts w:ascii="Palatino Linotype" w:eastAsia="Times New Roman" w:hAnsi="Palatino Linotype" w:cs="Times New Roman"/>
          <w:color w:val="000000"/>
          <w:sz w:val="24"/>
          <w:szCs w:val="24"/>
        </w:rPr>
        <w:t>)</w:t>
      </w:r>
      <w:r w:rsidR="000A1FDE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is going to be </w:t>
      </w:r>
      <w:r w:rsidR="00185191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your </w:t>
      </w:r>
      <w:r w:rsidR="00673AB8">
        <w:rPr>
          <w:rFonts w:ascii="Palatino Linotype" w:eastAsia="Times New Roman" w:hAnsi="Palatino Linotype" w:cs="Times New Roman"/>
          <w:color w:val="000000"/>
          <w:sz w:val="24"/>
          <w:szCs w:val="24"/>
        </w:rPr>
        <w:t>friend</w:t>
      </w:r>
      <w:r w:rsidR="00CE4671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. </w:t>
      </w:r>
      <w:r w:rsidR="00073F97">
        <w:rPr>
          <w:rFonts w:ascii="Palatino Linotype" w:eastAsia="Times New Roman" w:hAnsi="Palatino Linotype" w:cs="Times New Roman"/>
          <w:color w:val="000000"/>
          <w:sz w:val="24"/>
          <w:szCs w:val="24"/>
        </w:rPr>
        <w:t>If you</w:t>
      </w:r>
      <w:r w:rsidR="00044AB2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are not sure </w:t>
      </w:r>
      <w:r w:rsidR="00F849C2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whether </w:t>
      </w:r>
      <w:r w:rsidR="00915D9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a </w:t>
      </w:r>
      <w:r w:rsidR="00F849C2">
        <w:rPr>
          <w:rFonts w:ascii="Palatino Linotype" w:eastAsia="Times New Roman" w:hAnsi="Palatino Linotype" w:cs="Times New Roman"/>
          <w:color w:val="000000"/>
          <w:sz w:val="24"/>
          <w:szCs w:val="24"/>
        </w:rPr>
        <w:t>certain command would work or not</w:t>
      </w:r>
      <w:r w:rsidR="00A17C9E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, </w:t>
      </w:r>
      <w:r w:rsidR="00CF4E7C">
        <w:rPr>
          <w:rFonts w:ascii="Palatino Linotype" w:eastAsia="Times New Roman" w:hAnsi="Palatino Linotype" w:cs="Times New Roman"/>
          <w:color w:val="000000"/>
          <w:sz w:val="24"/>
          <w:szCs w:val="24"/>
        </w:rPr>
        <w:t>you can always</w:t>
      </w:r>
      <w:r w:rsidR="00AD49F0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est it here first.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</w:p>
    <w:p w14:paraId="06A37CF1" w14:textId="10C2E01F" w:rsidR="002011D9" w:rsidRDefault="002011D9" w:rsidP="002011D9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2819E2D2" w14:textId="448A4231" w:rsidR="002011D9" w:rsidRDefault="002011D9" w:rsidP="002011D9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071A25CD" w14:textId="2FC1C9D1" w:rsidR="00350B8F" w:rsidRDefault="00350B8F" w:rsidP="002011D9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386819EA" w14:textId="0CB6E853" w:rsidR="007410F1" w:rsidRDefault="007410F1" w:rsidP="002011D9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5FFB621C" w14:textId="49EFC196" w:rsidR="007410F1" w:rsidRDefault="007410F1" w:rsidP="002011D9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0DE2632C" w14:textId="77777777" w:rsidR="007410F1" w:rsidRPr="00D21E56" w:rsidRDefault="007410F1" w:rsidP="002011D9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140123E0" w14:textId="48F908D3" w:rsidR="00ED64B1" w:rsidRDefault="00ED64B1" w:rsidP="00ED64B1">
      <w:pPr>
        <w:shd w:val="clear" w:color="auto" w:fill="FFFFFF"/>
        <w:spacing w:after="0" w:line="373" w:lineRule="atLeast"/>
        <w:rPr>
          <w:rFonts w:ascii="Palatino Linotype" w:hAnsi="Palatino Linotype"/>
          <w:color w:val="000000"/>
          <w:sz w:val="36"/>
          <w:szCs w:val="36"/>
          <w:shd w:val="clear" w:color="auto" w:fill="FFFFFF"/>
        </w:rPr>
      </w:pP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>Installation of PyGame</w:t>
      </w:r>
      <w:r w:rsidR="003E0748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 - Windows</w:t>
      </w:r>
    </w:p>
    <w:p w14:paraId="5C992905" w14:textId="56CDB11A" w:rsidR="0011244A" w:rsidRDefault="0011244A" w:rsidP="0011244A">
      <w:pPr>
        <w:shd w:val="clear" w:color="auto" w:fill="FFFFFF"/>
        <w:spacing w:after="0" w:line="373" w:lineRule="atLeast"/>
        <w:rPr>
          <w:rFonts w:ascii="Palatino Linotype" w:hAnsi="Palatino Linotype"/>
          <w:color w:val="000000"/>
          <w:sz w:val="24"/>
          <w:szCs w:val="24"/>
          <w:shd w:val="clear" w:color="auto" w:fill="FFFFFF"/>
        </w:rPr>
      </w:pPr>
    </w:p>
    <w:p w14:paraId="664003F2" w14:textId="54F5B77B" w:rsidR="00E45A8C" w:rsidRDefault="0011244A" w:rsidP="0011244A">
      <w:pPr>
        <w:shd w:val="clear" w:color="auto" w:fill="FFFFFF"/>
        <w:spacing w:after="0" w:line="373" w:lineRule="atLeast"/>
        <w:rPr>
          <w:rFonts w:ascii="Palatino Linotype" w:hAnsi="Palatino Linotype"/>
          <w:color w:val="000000"/>
          <w:sz w:val="24"/>
          <w:szCs w:val="24"/>
          <w:shd w:val="clear" w:color="auto" w:fill="FFFFFF"/>
        </w:rPr>
      </w:pPr>
      <w:r w:rsidRPr="003B6F0C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If you are working with a computer</w:t>
      </w: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that already has PyG</w:t>
      </w:r>
      <w:r w:rsidRPr="003B6F0C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ame set up on it, </w:t>
      </w:r>
      <w:r w:rsidR="002F1D8A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feel free to</w:t>
      </w:r>
      <w:r w:rsidR="00D32FB3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skip this step, but </w:t>
      </w:r>
      <w:r w:rsidRPr="003B6F0C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if y</w:t>
      </w:r>
      <w:r w:rsidR="009F3EBD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ou want to set up</w:t>
      </w: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</w:t>
      </w:r>
      <w:r w:rsidR="009F3EBD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(Python and) </w:t>
      </w: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PyG</w:t>
      </w:r>
      <w:r w:rsidRPr="003B6F0C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ame on your own Windows computer, don't worry. It is very easy.</w:t>
      </w:r>
      <w:r w:rsidR="007A2CB5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</w:t>
      </w:r>
    </w:p>
    <w:p w14:paraId="18616C2C" w14:textId="1078565F" w:rsidR="00C606B6" w:rsidRDefault="00A641B9" w:rsidP="0011244A">
      <w:pPr>
        <w:shd w:val="clear" w:color="auto" w:fill="FFFFFF"/>
        <w:spacing w:after="0" w:line="373" w:lineRule="atLeast"/>
        <w:rPr>
          <w:rFonts w:ascii="Palatino Linotype" w:hAnsi="Palatino Linotype"/>
          <w:color w:val="000000"/>
          <w:sz w:val="24"/>
          <w:szCs w:val="24"/>
          <w:shd w:val="clear" w:color="auto" w:fill="FFFFFF"/>
        </w:rPr>
      </w:pPr>
      <w:r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We choose</w:t>
      </w:r>
      <w:r w:rsidR="001D0FEF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to </w:t>
      </w:r>
      <w:r w:rsidR="009F3EBD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use </w:t>
      </w:r>
      <w:r w:rsidR="00640414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Python3.4 and </w:t>
      </w:r>
      <w:r w:rsidR="00BA5714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PyGame</w:t>
      </w:r>
      <w:r w:rsidR="009F3EBD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1.9.2</w:t>
      </w:r>
      <w:r w:rsidR="003D710F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>, even though the latest version</w:t>
      </w:r>
      <w:r w:rsidR="00D51697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 of Python is 3.5.</w:t>
      </w:r>
    </w:p>
    <w:p w14:paraId="318ACCB1" w14:textId="718CCD56" w:rsidR="00796695" w:rsidRDefault="004F5D35" w:rsidP="00DA7A2C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It is possible </w:t>
      </w:r>
      <w:r w:rsidR="003D76F3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to get PyGame working with Python3.5, </w:t>
      </w:r>
      <w:r w:rsidR="008F0E55">
        <w:rPr>
          <w:rFonts w:ascii="Palatino Linotype" w:eastAsia="Times New Roman" w:hAnsi="Palatino Linotype" w:cs="Times New Roman"/>
          <w:color w:val="000000"/>
          <w:sz w:val="24"/>
          <w:szCs w:val="24"/>
        </w:rPr>
        <w:t>but is more involved.</w:t>
      </w:r>
      <w:r w:rsidR="007E466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C8206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If you </w:t>
      </w:r>
      <w:r w:rsidR="00A9365E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really want to </w:t>
      </w:r>
      <w:r w:rsidR="00DF7F95">
        <w:rPr>
          <w:rFonts w:ascii="Palatino Linotype" w:eastAsia="Times New Roman" w:hAnsi="Palatino Linotype" w:cs="Times New Roman"/>
          <w:color w:val="000000"/>
          <w:sz w:val="24"/>
          <w:szCs w:val="24"/>
        </w:rPr>
        <w:t>use Python3.5</w:t>
      </w:r>
      <w:r w:rsidR="00A131B6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with PyGame</w:t>
      </w:r>
      <w:r w:rsidR="00DF7F95">
        <w:rPr>
          <w:rFonts w:ascii="Palatino Linotype" w:eastAsia="Times New Roman" w:hAnsi="Palatino Linotype" w:cs="Times New Roman"/>
          <w:color w:val="000000"/>
          <w:sz w:val="24"/>
          <w:szCs w:val="24"/>
        </w:rPr>
        <w:t>,</w:t>
      </w:r>
      <w:r w:rsidR="006863CC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you can ask</w:t>
      </w:r>
      <w:r w:rsidR="00DF7F95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5B73DB">
        <w:rPr>
          <w:rFonts w:ascii="Palatino Linotype" w:eastAsia="Times New Roman" w:hAnsi="Palatino Linotype" w:cs="Times New Roman"/>
          <w:color w:val="000000"/>
          <w:sz w:val="24"/>
          <w:szCs w:val="24"/>
        </w:rPr>
        <w:t>one of</w:t>
      </w:r>
      <w:r w:rsidR="00F928A4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9F3EB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the </w:t>
      </w:r>
      <w:r w:rsidR="00F928A4">
        <w:rPr>
          <w:rFonts w:ascii="Palatino Linotype" w:eastAsia="Times New Roman" w:hAnsi="Palatino Linotype" w:cs="Times New Roman"/>
          <w:color w:val="000000"/>
          <w:sz w:val="24"/>
          <w:szCs w:val="24"/>
        </w:rPr>
        <w:t>assistant</w:t>
      </w:r>
      <w:r w:rsidR="00915D9D">
        <w:rPr>
          <w:rFonts w:ascii="Palatino Linotype" w:eastAsia="Times New Roman" w:hAnsi="Palatino Linotype" w:cs="Times New Roman"/>
          <w:color w:val="000000"/>
          <w:sz w:val="24"/>
          <w:szCs w:val="24"/>
        </w:rPr>
        <w:t>s</w:t>
      </w:r>
      <w:r w:rsidR="00B12AE6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480629">
        <w:rPr>
          <w:rFonts w:ascii="Palatino Linotype" w:eastAsia="Times New Roman" w:hAnsi="Palatino Linotype" w:cs="Times New Roman"/>
          <w:color w:val="000000"/>
          <w:sz w:val="24"/>
          <w:szCs w:val="24"/>
        </w:rPr>
        <w:t>for</w:t>
      </w:r>
      <w:r w:rsidR="00B12AE6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help</w:t>
      </w:r>
      <w:r w:rsidR="00F928A4"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</w:p>
    <w:p w14:paraId="5A9106A4" w14:textId="77777777" w:rsidR="00C6143D" w:rsidRDefault="00C6143D" w:rsidP="00DA7A2C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5C45E5A0" w14:textId="15A2A5BB" w:rsidR="00EB4F81" w:rsidRPr="005A59F3" w:rsidRDefault="00EB4F81" w:rsidP="005A59F3">
      <w:pPr>
        <w:numPr>
          <w:ilvl w:val="0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Download the PyGame installer from </w:t>
      </w:r>
      <w:hyperlink r:id="rId8" w:history="1">
        <w:r w:rsidRPr="006D7B55">
          <w:rPr>
            <w:rStyle w:val="Hyperlink"/>
            <w:rFonts w:ascii="Palatino Linotype" w:eastAsia="Times New Roman" w:hAnsi="Palatino Linotype" w:cs="Times New Roman"/>
            <w:sz w:val="24"/>
            <w:szCs w:val="24"/>
          </w:rPr>
          <w:t>http://programarcadegames.com/pygame-1.9.2a0.win32-py3.4.msi</w:t>
        </w:r>
      </w:hyperlink>
    </w:p>
    <w:p w14:paraId="00870917" w14:textId="1836A9E8" w:rsidR="00EB4F81" w:rsidRDefault="00EB4F81" w:rsidP="00EB4F81">
      <w:pPr>
        <w:numPr>
          <w:ilvl w:val="0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Run the PyG</w:t>
      </w:r>
      <w:r w:rsidRPr="00F440C6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ame installer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you </w:t>
      </w:r>
      <w:r w:rsidRPr="00F440C6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downloaded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by dou</w:t>
      </w:r>
      <w:r w:rsidR="00915D9D">
        <w:rPr>
          <w:rFonts w:ascii="Palatino Linotype" w:eastAsia="Times New Roman" w:hAnsi="Palatino Linotype" w:cs="Times New Roman"/>
          <w:color w:val="000000"/>
          <w:sz w:val="24"/>
          <w:szCs w:val="24"/>
        </w:rPr>
        <w:t>b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le-clicking it.</w:t>
      </w:r>
    </w:p>
    <w:p w14:paraId="5774624A" w14:textId="2FAA49DA" w:rsidR="00EB4F81" w:rsidRDefault="009F3EBD" w:rsidP="00EB4F81">
      <w:pPr>
        <w:numPr>
          <w:ilvl w:val="1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When asked</w:t>
      </w:r>
      <w:r w:rsidR="00EB4F81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o “</w:t>
      </w:r>
      <w:r w:rsidR="00EB4F81" w:rsidRPr="0071406E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Select Python Installations</w:t>
      </w:r>
      <w:r w:rsidR="00EB4F81">
        <w:rPr>
          <w:rFonts w:ascii="Palatino Linotype" w:eastAsia="Times New Roman" w:hAnsi="Palatino Linotype" w:cs="Times New Roman"/>
          <w:color w:val="000000"/>
          <w:sz w:val="24"/>
          <w:szCs w:val="24"/>
        </w:rPr>
        <w:t>”, select the first one “</w:t>
      </w:r>
      <w:r w:rsidR="00EB4F81" w:rsidRPr="0071406E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Python 3.4 from Registry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” and </w:t>
      </w:r>
      <w:r w:rsidR="00EB4F81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PyGame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will be installed </w:t>
      </w:r>
      <w:r w:rsidR="00EB4F81">
        <w:rPr>
          <w:rFonts w:ascii="Palatino Linotype" w:eastAsia="Times New Roman" w:hAnsi="Palatino Linotype" w:cs="Times New Roman"/>
          <w:color w:val="000000"/>
          <w:sz w:val="24"/>
          <w:szCs w:val="24"/>
        </w:rPr>
        <w:t>in the default Python3.4 directory.</w:t>
      </w:r>
    </w:p>
    <w:p w14:paraId="085D194E" w14:textId="77777777" w:rsidR="00C6559E" w:rsidRDefault="00EB4F81" w:rsidP="00C6559E">
      <w:pPr>
        <w:numPr>
          <w:ilvl w:val="1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 w:rsidRPr="00620A4B">
        <w:rPr>
          <w:rFonts w:ascii="Palatino Linotype" w:eastAsia="Times New Roman" w:hAnsi="Palatino Linotype" w:cs="Times New Roman"/>
          <w:color w:val="000000"/>
          <w:sz w:val="24"/>
          <w:szCs w:val="24"/>
        </w:rPr>
        <w:t>If you installed Python3.4 in a different location, choose the second option “</w:t>
      </w:r>
      <w:r w:rsidRPr="00620A4B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Python from another location</w:t>
      </w:r>
      <w:r w:rsidRPr="00620A4B">
        <w:rPr>
          <w:rFonts w:ascii="Palatino Linotype" w:eastAsia="Times New Roman" w:hAnsi="Palatino Linotype" w:cs="Times New Roman"/>
          <w:color w:val="000000"/>
          <w:sz w:val="24"/>
          <w:szCs w:val="24"/>
        </w:rPr>
        <w:t>” and provide the folder in which you installed Python3.4.</w:t>
      </w:r>
    </w:p>
    <w:p w14:paraId="12D93F07" w14:textId="44BF9571" w:rsidR="000D792B" w:rsidRDefault="008B1719" w:rsidP="0023607A">
      <w:pPr>
        <w:numPr>
          <w:ilvl w:val="0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noProof/>
          <w:lang w:eastAsia="en-US"/>
        </w:rPr>
        <w:drawing>
          <wp:anchor distT="0" distB="0" distL="114300" distR="114300" simplePos="0" relativeHeight="251671552" behindDoc="0" locked="0" layoutInCell="1" allowOverlap="1" wp14:anchorId="6F1674E7" wp14:editId="289BAAED">
            <wp:simplePos x="0" y="0"/>
            <wp:positionH relativeFrom="margin">
              <wp:align>right</wp:align>
            </wp:positionH>
            <wp:positionV relativeFrom="paragraph">
              <wp:posOffset>996950</wp:posOffset>
            </wp:positionV>
            <wp:extent cx="5943600" cy="13970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6559E" w:rsidRPr="00620A4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4134B2" w:rsidRPr="00620A4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To verify that </w:t>
      </w:r>
      <w:r w:rsidR="00314929" w:rsidRPr="00620A4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PyGame </w:t>
      </w:r>
      <w:r w:rsidR="00FF7A38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is </w:t>
      </w:r>
      <w:r w:rsidR="00314929" w:rsidRPr="00620A4B">
        <w:rPr>
          <w:rFonts w:ascii="Palatino Linotype" w:eastAsia="Times New Roman" w:hAnsi="Palatino Linotype" w:cs="Times New Roman"/>
          <w:color w:val="000000"/>
          <w:sz w:val="24"/>
          <w:szCs w:val="24"/>
        </w:rPr>
        <w:t>installed</w:t>
      </w:r>
      <w:r w:rsidR="000751C3" w:rsidRPr="00620A4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correctly</w:t>
      </w:r>
      <w:r w:rsidR="002D395A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, </w:t>
      </w:r>
      <w:r w:rsidR="00735F4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you </w:t>
      </w:r>
      <w:r w:rsidR="00AF77FF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can run </w:t>
      </w:r>
      <w:r w:rsidR="008F0797" w:rsidRPr="00C01A2A">
        <w:rPr>
          <w:rFonts w:ascii="Courier New" w:eastAsia="Times New Roman" w:hAnsi="Courier New" w:cs="Courier New"/>
          <w:color w:val="000000"/>
          <w:sz w:val="24"/>
          <w:szCs w:val="24"/>
        </w:rPr>
        <w:t>import pygame</w:t>
      </w:r>
      <w:r w:rsidR="009B53C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in a </w:t>
      </w:r>
      <w:r w:rsidR="009E467C">
        <w:rPr>
          <w:rFonts w:ascii="Palatino Linotype" w:eastAsia="Times New Roman" w:hAnsi="Palatino Linotype" w:cs="Times New Roman"/>
          <w:color w:val="000000"/>
          <w:sz w:val="24"/>
          <w:szCs w:val="24"/>
        </w:rPr>
        <w:t>Python Shell (IDLE)</w:t>
      </w:r>
      <w:r w:rsidR="008B4A6A"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  <w:r w:rsidR="0023607A" w:rsidRPr="00FE4E73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F96EB8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You can open it up </w:t>
      </w:r>
      <w:r w:rsidR="009F3EBD">
        <w:rPr>
          <w:rFonts w:ascii="Palatino Linotype" w:eastAsia="Times New Roman" w:hAnsi="Palatino Linotype" w:cs="Times New Roman"/>
          <w:color w:val="000000"/>
          <w:sz w:val="24"/>
          <w:szCs w:val="24"/>
        </w:rPr>
        <w:t>from the Start M</w:t>
      </w:r>
      <w:r w:rsidR="00F96EB8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enu. </w:t>
      </w:r>
      <w:r w:rsidR="001F1377" w:rsidRPr="00FE4E73">
        <w:rPr>
          <w:rFonts w:ascii="Palatino Linotype" w:eastAsia="Times New Roman" w:hAnsi="Palatino Linotype" w:cs="Times New Roman"/>
          <w:color w:val="000000"/>
          <w:sz w:val="24"/>
          <w:szCs w:val="24"/>
        </w:rPr>
        <w:t>If it does not</w:t>
      </w:r>
      <w:r w:rsidR="004C03C6" w:rsidRPr="00FE4E73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shout at you, congratulations</w:t>
      </w:r>
      <w:r w:rsidR="00FE7EFA" w:rsidRPr="00FE4E73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, you </w:t>
      </w:r>
      <w:r w:rsidR="00D36C3B" w:rsidRPr="00FE4E73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have </w:t>
      </w:r>
      <w:r w:rsidR="00E502C9" w:rsidRPr="00FE4E73">
        <w:rPr>
          <w:rFonts w:ascii="Palatino Linotype" w:eastAsia="Times New Roman" w:hAnsi="Palatino Linotype" w:cs="Times New Roman"/>
          <w:color w:val="000000"/>
          <w:sz w:val="24"/>
          <w:szCs w:val="24"/>
        </w:rPr>
        <w:t>PyGame ready to go.</w:t>
      </w:r>
    </w:p>
    <w:p w14:paraId="6D1D4395" w14:textId="2FBC1523" w:rsidR="00C61D2A" w:rsidRDefault="00C61D2A" w:rsidP="00C61D2A">
      <w:pPr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03EF2131" w14:textId="4CD0E8EA" w:rsidR="00D3600F" w:rsidRDefault="00D3600F" w:rsidP="00612EA1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0E80B8EF" w14:textId="49B240FA" w:rsidR="00612EA1" w:rsidRDefault="00612EA1" w:rsidP="00612EA1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6349DB5B" w14:textId="23712A05" w:rsidR="00612EA1" w:rsidRDefault="00612EA1" w:rsidP="00612EA1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4765D43D" w14:textId="288BFA82" w:rsidR="00612EA1" w:rsidRDefault="00612EA1" w:rsidP="00612EA1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6B7C5545" w14:textId="77777777" w:rsidR="00687B39" w:rsidRDefault="00687B39" w:rsidP="007A3698">
      <w:pP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</w:pPr>
    </w:p>
    <w:p w14:paraId="18AF3419" w14:textId="1FBB66C9" w:rsidR="00687B39" w:rsidRDefault="000D792B" w:rsidP="0077504D">
      <w:pPr>
        <w:spacing w:after="0" w:line="240" w:lineRule="auto"/>
        <w:rPr>
          <w:rFonts w:ascii="Palatino Linotype" w:hAnsi="Palatino Linotype"/>
          <w:color w:val="000000"/>
          <w:sz w:val="36"/>
          <w:szCs w:val="36"/>
          <w:shd w:val="clear" w:color="auto" w:fill="FFFFFF"/>
        </w:rPr>
      </w:pP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lastRenderedPageBreak/>
        <w:t>Installation of</w:t>
      </w:r>
      <w:r w:rsidR="007A3698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 Visual </w:t>
      </w:r>
      <w:r w:rsidR="000804E0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Studio </w:t>
      </w:r>
      <w:r w:rsidR="007A3698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>Code</w:t>
      </w:r>
      <w:r w:rsidR="00915D9D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 </w:t>
      </w:r>
      <w:r w:rsidR="00687B39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>– Windows</w:t>
      </w:r>
    </w:p>
    <w:p w14:paraId="07D90535" w14:textId="4D5A6401" w:rsidR="00D3600F" w:rsidRDefault="00687B39" w:rsidP="0077504D">
      <w:pPr>
        <w:spacing w:after="0" w:line="240" w:lineRule="auto"/>
        <w:rPr>
          <w:rFonts w:ascii="Palatino Linotype" w:hAnsi="Palatino Linotype"/>
          <w:color w:val="000000"/>
          <w:sz w:val="36"/>
          <w:szCs w:val="36"/>
          <w:shd w:val="clear" w:color="auto" w:fill="FFFFFF"/>
        </w:rPr>
      </w:pP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(a </w:t>
      </w:r>
      <w:r w:rsidR="00915D9D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>development environment</w:t>
      </w: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>)</w:t>
      </w:r>
    </w:p>
    <w:p w14:paraId="2114169D" w14:textId="77777777" w:rsidR="0077504D" w:rsidRDefault="0077504D" w:rsidP="0077504D">
      <w:pPr>
        <w:spacing w:after="0" w:line="240" w:lineRule="auto"/>
        <w:rPr>
          <w:rFonts w:ascii="Palatino Linotype" w:hAnsi="Palatino Linotype"/>
          <w:color w:val="000000"/>
          <w:sz w:val="36"/>
          <w:szCs w:val="36"/>
          <w:shd w:val="clear" w:color="auto" w:fill="FFFFFF"/>
        </w:rPr>
      </w:pPr>
    </w:p>
    <w:p w14:paraId="2BA982C5" w14:textId="2124DDF6" w:rsidR="00E33FD3" w:rsidRDefault="00CB19E6" w:rsidP="007A3698">
      <w:pPr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 w:rsidRPr="005115A9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Visual </w:t>
      </w:r>
      <w:r w:rsidR="000D792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Studio Code </w:t>
      </w:r>
      <w:r w:rsidR="00C61D2A">
        <w:rPr>
          <w:rFonts w:ascii="Palatino Linotype" w:eastAsia="Times New Roman" w:hAnsi="Palatino Linotype" w:cs="Times New Roman"/>
          <w:color w:val="000000"/>
          <w:sz w:val="24"/>
          <w:szCs w:val="24"/>
        </w:rPr>
        <w:t>(a</w:t>
      </w:r>
      <w:r w:rsidR="00915D9D"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  <w:r w:rsidR="00C61D2A">
        <w:rPr>
          <w:rFonts w:ascii="Palatino Linotype" w:eastAsia="Times New Roman" w:hAnsi="Palatino Linotype" w:cs="Times New Roman"/>
          <w:color w:val="000000"/>
          <w:sz w:val="24"/>
          <w:szCs w:val="24"/>
        </w:rPr>
        <w:t>k</w:t>
      </w:r>
      <w:r w:rsidR="00915D9D">
        <w:rPr>
          <w:rFonts w:ascii="Palatino Linotype" w:eastAsia="Times New Roman" w:hAnsi="Palatino Linotype" w:cs="Times New Roman"/>
          <w:color w:val="000000"/>
          <w:sz w:val="24"/>
          <w:szCs w:val="24"/>
        </w:rPr>
        <w:t>.a.</w:t>
      </w:r>
      <w:r w:rsidR="00C61D2A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VS Code) </w:t>
      </w:r>
      <w:r w:rsidR="000D792B">
        <w:rPr>
          <w:rFonts w:ascii="Palatino Linotype" w:eastAsia="Times New Roman" w:hAnsi="Palatino Linotype" w:cs="Times New Roman"/>
          <w:color w:val="000000"/>
          <w:sz w:val="24"/>
          <w:szCs w:val="24"/>
        </w:rPr>
        <w:t>is a light</w:t>
      </w:r>
      <w:r w:rsidR="00F6739E" w:rsidRPr="005115A9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weight </w:t>
      </w:r>
      <w:r w:rsidR="00A16B8B" w:rsidRPr="005115A9">
        <w:rPr>
          <w:rFonts w:ascii="Palatino Linotype" w:eastAsia="Times New Roman" w:hAnsi="Palatino Linotype" w:cs="Times New Roman"/>
          <w:color w:val="000000"/>
          <w:sz w:val="24"/>
          <w:szCs w:val="24"/>
        </w:rPr>
        <w:t>develop</w:t>
      </w:r>
      <w:r w:rsidR="000D792B">
        <w:rPr>
          <w:rFonts w:ascii="Palatino Linotype" w:eastAsia="Times New Roman" w:hAnsi="Palatino Linotype" w:cs="Times New Roman"/>
          <w:color w:val="000000"/>
          <w:sz w:val="24"/>
          <w:szCs w:val="24"/>
        </w:rPr>
        <w:t>er</w:t>
      </w:r>
      <w:r w:rsidR="00A16B8B" w:rsidRPr="005115A9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ool</w:t>
      </w:r>
      <w:r w:rsidR="00E95FA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(or </w:t>
      </w:r>
      <w:r w:rsidR="000D792B">
        <w:rPr>
          <w:rFonts w:ascii="Palatino Linotype" w:eastAsia="Times New Roman" w:hAnsi="Palatino Linotype" w:cs="Times New Roman"/>
          <w:color w:val="000000"/>
          <w:sz w:val="24"/>
          <w:szCs w:val="24"/>
        </w:rPr>
        <w:t>code</w:t>
      </w:r>
      <w:r w:rsidR="00E95FA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editor)</w:t>
      </w:r>
      <w:r w:rsidR="00A16B8B" w:rsidRPr="005115A9"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  <w:r w:rsidR="00E63E18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</w:p>
    <w:p w14:paraId="1E63FC9D" w14:textId="38B3F4D5" w:rsidR="00007A9D" w:rsidRPr="005115A9" w:rsidRDefault="00086436" w:rsidP="007A3698">
      <w:pPr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Make sure you have already installed Python</w:t>
      </w:r>
    </w:p>
    <w:p w14:paraId="210A821B" w14:textId="77777777" w:rsidR="00C8268C" w:rsidRDefault="00345C34" w:rsidP="002C0899">
      <w:pPr>
        <w:pStyle w:val="ListParagraph"/>
        <w:numPr>
          <w:ilvl w:val="0"/>
          <w:numId w:val="3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 w:rsidRPr="002C0899">
        <w:rPr>
          <w:rFonts w:ascii="Palatino Linotype" w:eastAsia="Times New Roman" w:hAnsi="Palatino Linotype" w:cs="Times New Roman"/>
          <w:color w:val="000000"/>
          <w:sz w:val="24"/>
          <w:szCs w:val="24"/>
        </w:rPr>
        <w:t>Download and</w:t>
      </w:r>
      <w:r w:rsidR="0033674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run Visual Code installer from </w:t>
      </w:r>
      <w:hyperlink r:id="rId10" w:history="1">
        <w:r w:rsidR="0033674D" w:rsidRPr="009211C4">
          <w:rPr>
            <w:rFonts w:ascii="Palatino Linotype" w:eastAsia="Times New Roman" w:hAnsi="Palatino Linotype" w:cs="Times New Roman"/>
            <w:color w:val="B22222"/>
            <w:sz w:val="24"/>
            <w:szCs w:val="24"/>
            <w:u w:val="single"/>
          </w:rPr>
          <w:t>http://code.visualstudio.com/Download</w:t>
        </w:r>
      </w:hyperlink>
      <w:r w:rsidR="00A24B64">
        <w:rPr>
          <w:rFonts w:ascii="Palatino Linotype" w:eastAsia="Times New Roman" w:hAnsi="Palatino Linotype" w:cs="Times New Roman"/>
          <w:color w:val="B22222"/>
          <w:sz w:val="24"/>
          <w:szCs w:val="24"/>
          <w:u w:val="single"/>
        </w:rPr>
        <w:t>.</w:t>
      </w:r>
    </w:p>
    <w:p w14:paraId="2B2E04AD" w14:textId="61674514" w:rsidR="00CB46EE" w:rsidRDefault="000661D6" w:rsidP="00CB46EE">
      <w:pPr>
        <w:pStyle w:val="ListParagraph"/>
        <w:numPr>
          <w:ilvl w:val="0"/>
          <w:numId w:val="3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I</w:t>
      </w:r>
      <w:r w:rsidR="00D16D64">
        <w:rPr>
          <w:rFonts w:ascii="Palatino Linotype" w:eastAsia="Times New Roman" w:hAnsi="Palatino Linotype" w:cs="Times New Roman"/>
          <w:color w:val="000000"/>
          <w:sz w:val="24"/>
          <w:szCs w:val="24"/>
        </w:rPr>
        <w:t>n the following window, check</w:t>
      </w:r>
      <w:r w:rsidR="0078341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“</w:t>
      </w:r>
      <w:r w:rsidR="0078341B" w:rsidRPr="00C61D2A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Add to PATH</w:t>
      </w:r>
      <w:r w:rsidR="0078341B">
        <w:rPr>
          <w:rFonts w:ascii="Palatino Linotype" w:eastAsia="Times New Roman" w:hAnsi="Palatino Linotype" w:cs="Times New Roman"/>
          <w:color w:val="000000"/>
          <w:sz w:val="24"/>
          <w:szCs w:val="24"/>
        </w:rPr>
        <w:t>”</w:t>
      </w:r>
      <w:r w:rsidR="000D792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and “</w:t>
      </w:r>
      <w:r w:rsidR="002B2DB5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Register Code as an editor for supported file types</w:t>
      </w:r>
      <w:r w:rsidR="000D792B">
        <w:rPr>
          <w:rFonts w:ascii="Palatino Linotype" w:eastAsia="Times New Roman" w:hAnsi="Palatino Linotype" w:cs="Times New Roman"/>
          <w:color w:val="000000"/>
          <w:sz w:val="24"/>
          <w:szCs w:val="24"/>
        </w:rPr>
        <w:t>”</w:t>
      </w:r>
      <w:r w:rsidR="00A6575A"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  <w:r w:rsidR="0055781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You can decide</w:t>
      </w:r>
      <w:r w:rsidR="000D792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on the rest of the options </w:t>
      </w:r>
      <w:r w:rsidR="007E3013">
        <w:rPr>
          <w:rFonts w:ascii="Palatino Linotype" w:eastAsia="Times New Roman" w:hAnsi="Palatino Linotype" w:cs="Times New Roman"/>
          <w:color w:val="000000"/>
          <w:sz w:val="24"/>
          <w:szCs w:val="24"/>
        </w:rPr>
        <w:t>according to</w:t>
      </w:r>
      <w:r w:rsidR="000D792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your </w:t>
      </w:r>
      <w:r w:rsidR="00A434FF">
        <w:rPr>
          <w:rFonts w:ascii="Palatino Linotype" w:eastAsia="Times New Roman" w:hAnsi="Palatino Linotype" w:cs="Times New Roman"/>
          <w:color w:val="000000"/>
          <w:sz w:val="24"/>
          <w:szCs w:val="24"/>
        </w:rPr>
        <w:t>preference</w:t>
      </w:r>
      <w:r w:rsidR="000D792B">
        <w:rPr>
          <w:rFonts w:ascii="Palatino Linotype" w:eastAsia="Times New Roman" w:hAnsi="Palatino Linotype" w:cs="Times New Roman"/>
          <w:color w:val="000000"/>
          <w:sz w:val="24"/>
          <w:szCs w:val="24"/>
        </w:rPr>
        <w:t>s</w:t>
      </w:r>
      <w:r w:rsidR="00A434FF"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  <w:r w:rsidR="008910F5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253489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If Visual </w:t>
      </w:r>
      <w:r w:rsidR="006628D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Studio </w:t>
      </w:r>
      <w:r w:rsidR="00253489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Code is added to the PATH, </w:t>
      </w:r>
      <w:r w:rsidR="00EC33B1">
        <w:rPr>
          <w:rFonts w:ascii="Palatino Linotype" w:eastAsia="Times New Roman" w:hAnsi="Palatino Linotype" w:cs="Times New Roman"/>
          <w:color w:val="000000"/>
          <w:sz w:val="24"/>
          <w:szCs w:val="24"/>
        </w:rPr>
        <w:t>you can type “code</w:t>
      </w:r>
      <w:r w:rsidR="001E6D62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+ &lt;</w:t>
      </w:r>
      <w:r w:rsidR="000D792B">
        <w:rPr>
          <w:rFonts w:ascii="Palatino Linotype" w:eastAsia="Times New Roman" w:hAnsi="Palatino Linotype" w:cs="Times New Roman"/>
          <w:color w:val="000000"/>
          <w:sz w:val="24"/>
          <w:szCs w:val="24"/>
        </w:rPr>
        <w:t>folder_</w:t>
      </w:r>
      <w:r w:rsidR="001E6D62">
        <w:rPr>
          <w:rFonts w:ascii="Palatino Linotype" w:eastAsia="Times New Roman" w:hAnsi="Palatino Linotype" w:cs="Times New Roman"/>
          <w:color w:val="000000"/>
          <w:sz w:val="24"/>
          <w:szCs w:val="24"/>
        </w:rPr>
        <w:t>name&gt;</w:t>
      </w:r>
      <w:r w:rsidR="00EC33B1">
        <w:rPr>
          <w:rFonts w:ascii="Palatino Linotype" w:eastAsia="Times New Roman" w:hAnsi="Palatino Linotype" w:cs="Times New Roman"/>
          <w:color w:val="000000"/>
          <w:sz w:val="24"/>
          <w:szCs w:val="24"/>
        </w:rPr>
        <w:t>”</w:t>
      </w:r>
      <w:r w:rsidR="00425B06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E33DA1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in </w:t>
      </w:r>
      <w:r w:rsidR="0077504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the </w:t>
      </w:r>
      <w:r w:rsidR="00E33DA1" w:rsidRPr="000D792B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Command Prompt</w:t>
      </w:r>
      <w:r w:rsidR="00E33DA1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425B06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to launch </w:t>
      </w:r>
      <w:r w:rsidR="00706549">
        <w:rPr>
          <w:rFonts w:ascii="Palatino Linotype" w:eastAsia="Times New Roman" w:hAnsi="Palatino Linotype" w:cs="Times New Roman"/>
          <w:color w:val="000000"/>
          <w:sz w:val="24"/>
          <w:szCs w:val="24"/>
        </w:rPr>
        <w:t>V</w:t>
      </w:r>
      <w:r w:rsidR="00C764CA">
        <w:rPr>
          <w:rFonts w:ascii="Palatino Linotype" w:eastAsia="Times New Roman" w:hAnsi="Palatino Linotype" w:cs="Times New Roman"/>
          <w:color w:val="000000"/>
          <w:sz w:val="24"/>
          <w:szCs w:val="24"/>
        </w:rPr>
        <w:t>isual</w:t>
      </w:r>
      <w:r w:rsidR="003E15B4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Studio</w:t>
      </w:r>
      <w:r w:rsidR="00C764CA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706549">
        <w:rPr>
          <w:rFonts w:ascii="Palatino Linotype" w:eastAsia="Times New Roman" w:hAnsi="Palatino Linotype" w:cs="Times New Roman"/>
          <w:color w:val="000000"/>
          <w:sz w:val="24"/>
          <w:szCs w:val="24"/>
        </w:rPr>
        <w:t>C</w:t>
      </w:r>
      <w:r w:rsidR="00C764CA">
        <w:rPr>
          <w:rFonts w:ascii="Palatino Linotype" w:eastAsia="Times New Roman" w:hAnsi="Palatino Linotype" w:cs="Times New Roman"/>
          <w:color w:val="000000"/>
          <w:sz w:val="24"/>
          <w:szCs w:val="24"/>
        </w:rPr>
        <w:t>ode.</w:t>
      </w:r>
    </w:p>
    <w:p w14:paraId="16001EEE" w14:textId="06609911" w:rsidR="00C61D2A" w:rsidRPr="00C61D2A" w:rsidRDefault="002242F8" w:rsidP="00C61D2A">
      <w:pPr>
        <w:pStyle w:val="ListParagraph"/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noProof/>
          <w:color w:val="000000"/>
          <w:sz w:val="24"/>
          <w:szCs w:val="24"/>
          <w:lang w:eastAsia="en-US"/>
        </w:rPr>
        <w:drawing>
          <wp:inline distT="0" distB="0" distL="0" distR="0" wp14:anchorId="42DCE2BD" wp14:editId="45859271">
            <wp:extent cx="4427604" cy="364267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visualstudi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3642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62389" w14:textId="517014A3" w:rsidR="00CB46EE" w:rsidRPr="00E85B11" w:rsidRDefault="007E6D01" w:rsidP="00CB46EE">
      <w:pPr>
        <w:pStyle w:val="ListParagraph"/>
        <w:numPr>
          <w:ilvl w:val="0"/>
          <w:numId w:val="3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color w:val="333333"/>
          <w:sz w:val="24"/>
          <w:szCs w:val="24"/>
        </w:rPr>
        <w:t>T</w:t>
      </w:r>
      <w:r w:rsidR="00B24CE5" w:rsidRPr="00CB46EE">
        <w:rPr>
          <w:rFonts w:ascii="Helvetica" w:eastAsia="Times New Roman" w:hAnsi="Helvetica" w:cs="Times New Roman"/>
          <w:color w:val="333333"/>
          <w:sz w:val="24"/>
          <w:szCs w:val="24"/>
        </w:rPr>
        <w:t>o maximize your Python productivity you should install </w:t>
      </w:r>
      <w:hyperlink r:id="rId12" w:history="1">
        <w:r w:rsidR="00B24CE5" w:rsidRPr="00CB46EE">
          <w:rPr>
            <w:rFonts w:ascii="Helvetica" w:eastAsia="Times New Roman" w:hAnsi="Helvetica" w:cs="Times New Roman"/>
            <w:color w:val="4078C0"/>
            <w:sz w:val="24"/>
            <w:szCs w:val="24"/>
            <w:u w:val="single"/>
          </w:rPr>
          <w:t>Don Jayamanne’s Python extension</w:t>
        </w:r>
      </w:hyperlink>
      <w:r w:rsidR="00B24CE5" w:rsidRPr="00CB46EE">
        <w:rPr>
          <w:rFonts w:ascii="Helvetica" w:eastAsia="Times New Roman" w:hAnsi="Helvetica" w:cs="Times New Roman"/>
          <w:color w:val="333333"/>
          <w:sz w:val="24"/>
          <w:szCs w:val="24"/>
        </w:rPr>
        <w:t>. You install the extension by launching VS Code, opening up the </w:t>
      </w:r>
      <w:r w:rsidR="00B24CE5" w:rsidRPr="00CB46EE">
        <w:rPr>
          <w:rFonts w:ascii="Helvetica" w:eastAsia="Times New Roman" w:hAnsi="Helvetica" w:cs="Times New Roman"/>
          <w:b/>
          <w:bCs/>
          <w:color w:val="333333"/>
          <w:sz w:val="24"/>
          <w:szCs w:val="24"/>
        </w:rPr>
        <w:t>Command Palette</w:t>
      </w:r>
      <w:r w:rsidR="00E25A4B" w:rsidRPr="00CB46EE">
        <w:rPr>
          <w:rFonts w:ascii="Helvetica" w:eastAsia="Times New Roman" w:hAnsi="Helvetica" w:cs="Times New Roman"/>
          <w:b/>
          <w:bCs/>
          <w:color w:val="333333"/>
          <w:sz w:val="24"/>
          <w:szCs w:val="24"/>
        </w:rPr>
        <w:t xml:space="preserve"> </w:t>
      </w:r>
      <w:r w:rsidR="00B24CE5" w:rsidRPr="00CB46EE">
        <w:rPr>
          <w:rFonts w:ascii="Helvetica" w:eastAsia="Times New Roman" w:hAnsi="Helvetica" w:cs="Times New Roman"/>
          <w:color w:val="333333"/>
          <w:sz w:val="24"/>
          <w:szCs w:val="24"/>
        </w:rPr>
        <w:t>(Control + Shift + P) and entering </w:t>
      </w:r>
      <w:r w:rsidR="00B24CE5" w:rsidRPr="00CB46EE">
        <w:rPr>
          <w:rFonts w:ascii="Consolas" w:eastAsia="Times New Roman" w:hAnsi="Consolas" w:cs="Courier New"/>
          <w:color w:val="333333"/>
          <w:sz w:val="20"/>
          <w:szCs w:val="20"/>
        </w:rPr>
        <w:t>ext install</w:t>
      </w:r>
      <w:r w:rsidR="0077504D">
        <w:rPr>
          <w:rFonts w:ascii="Helvetica" w:eastAsia="Times New Roman" w:hAnsi="Helvetica" w:cs="Times New Roman"/>
          <w:color w:val="333333"/>
          <w:sz w:val="24"/>
          <w:szCs w:val="24"/>
        </w:rPr>
        <w:t> in it</w:t>
      </w:r>
      <w:r w:rsidR="00924610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, </w:t>
      </w:r>
      <w:r w:rsidR="00924610" w:rsidRPr="00CB46EE">
        <w:rPr>
          <w:rFonts w:ascii="Helvetica" w:eastAsia="Times New Roman" w:hAnsi="Helvetica" w:cs="Times New Roman"/>
          <w:color w:val="333333"/>
          <w:sz w:val="24"/>
          <w:szCs w:val="24"/>
        </w:rPr>
        <w:t>then</w:t>
      </w:r>
      <w:r w:rsidR="00B24CE5" w:rsidRPr="00CB46EE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press</w:t>
      </w:r>
      <w:r w:rsidR="007E3013">
        <w:rPr>
          <w:rFonts w:ascii="Helvetica" w:eastAsia="Times New Roman" w:hAnsi="Helvetica" w:cs="Times New Roman"/>
          <w:color w:val="333333"/>
          <w:sz w:val="24"/>
          <w:szCs w:val="24"/>
        </w:rPr>
        <w:t>ing</w:t>
      </w:r>
      <w:r w:rsidR="00B24CE5" w:rsidRPr="00CB46EE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ENTER. Type </w:t>
      </w:r>
      <w:r w:rsidR="00B24CE5" w:rsidRPr="00CB46EE">
        <w:rPr>
          <w:rFonts w:ascii="Consolas" w:eastAsia="Times New Roman" w:hAnsi="Consolas" w:cs="Courier New"/>
          <w:color w:val="333333"/>
          <w:sz w:val="20"/>
          <w:szCs w:val="20"/>
        </w:rPr>
        <w:t>python</w:t>
      </w:r>
      <w:r w:rsidR="00B24CE5" w:rsidRPr="00CB46EE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 to see a list of Python extensions. Be sure to choose the </w:t>
      </w:r>
      <w:r w:rsidR="004F4BC9">
        <w:rPr>
          <w:rFonts w:ascii="Helvetica" w:eastAsia="Times New Roman" w:hAnsi="Helvetica" w:cs="Times New Roman"/>
          <w:color w:val="333333"/>
          <w:sz w:val="24"/>
          <w:szCs w:val="24"/>
        </w:rPr>
        <w:t>correct</w:t>
      </w:r>
      <w:r w:rsidR="00B24CE5" w:rsidRPr="00CB46EE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one.</w:t>
      </w:r>
      <w:r w:rsidR="004E356D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  <w:r w:rsidR="004E356D" w:rsidRPr="00CB46EE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This will give you access to features like Python-aware Intellisense, </w:t>
      </w:r>
      <w:r w:rsidR="002B2DB5">
        <w:rPr>
          <w:rFonts w:ascii="Helvetica" w:eastAsia="Times New Roman" w:hAnsi="Helvetica" w:cs="Times New Roman"/>
          <w:noProof/>
          <w:color w:val="333333"/>
          <w:sz w:val="24"/>
          <w:szCs w:val="24"/>
          <w:lang w:eastAsia="en-US"/>
        </w:rPr>
        <w:lastRenderedPageBreak/>
        <w:drawing>
          <wp:anchor distT="0" distB="0" distL="114300" distR="114300" simplePos="0" relativeHeight="251672576" behindDoc="1" locked="0" layoutInCell="1" allowOverlap="1" wp14:anchorId="1675B830" wp14:editId="517CE5E3">
            <wp:simplePos x="0" y="0"/>
            <wp:positionH relativeFrom="column">
              <wp:posOffset>228600</wp:posOffset>
            </wp:positionH>
            <wp:positionV relativeFrom="paragraph">
              <wp:posOffset>0</wp:posOffset>
            </wp:positionV>
            <wp:extent cx="2948940" cy="2256790"/>
            <wp:effectExtent l="0" t="0" r="3810" b="0"/>
            <wp:wrapTight wrapText="bothSides">
              <wp:wrapPolygon edited="1">
                <wp:start x="0" y="0"/>
                <wp:lineTo x="0" y="21333"/>
                <wp:lineTo x="41302" y="21600"/>
                <wp:lineTo x="41693" y="-73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ython install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356D" w:rsidRPr="00CB46EE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auto-completion, hover tooltips to view function and method signatures, </w:t>
      </w:r>
      <w:r w:rsidR="00877433">
        <w:rPr>
          <w:rFonts w:ascii="Helvetica" w:eastAsia="Times New Roman" w:hAnsi="Helvetica" w:cs="Times New Roman"/>
          <w:color w:val="333333"/>
          <w:sz w:val="24"/>
          <w:szCs w:val="24"/>
        </w:rPr>
        <w:t>error checking</w:t>
      </w:r>
      <w:r w:rsidR="004E356D" w:rsidRPr="00CB46EE">
        <w:rPr>
          <w:rFonts w:ascii="Helvetica" w:eastAsia="Times New Roman" w:hAnsi="Helvetica" w:cs="Times New Roman"/>
          <w:color w:val="333333"/>
          <w:sz w:val="24"/>
          <w:szCs w:val="24"/>
        </w:rPr>
        <w:t>, code formatting, snippets, and more.</w:t>
      </w:r>
    </w:p>
    <w:p w14:paraId="3CCC4A63" w14:textId="51D1EF46" w:rsidR="00E85B11" w:rsidRPr="00E85B11" w:rsidRDefault="00E85B11" w:rsidP="00E85B11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6880A810" w14:textId="2BA2BFA6" w:rsidR="007E3013" w:rsidRDefault="009B31CB" w:rsidP="00CB46EE">
      <w:pPr>
        <w:pStyle w:val="ListParagraph"/>
        <w:numPr>
          <w:ilvl w:val="0"/>
          <w:numId w:val="3"/>
        </w:numPr>
        <w:shd w:val="clear" w:color="auto" w:fill="FFFFFF"/>
        <w:spacing w:after="240" w:line="384" w:lineRule="atLeast"/>
        <w:rPr>
          <w:rFonts w:ascii="Helvetica" w:eastAsia="Times New Roman" w:hAnsi="Helvetica" w:cs="Times New Roman"/>
          <w:color w:val="333333"/>
          <w:sz w:val="24"/>
          <w:szCs w:val="24"/>
        </w:rPr>
      </w:pPr>
      <w:r>
        <w:rPr>
          <w:rFonts w:ascii="Helvetica" w:eastAsia="Times New Roman" w:hAnsi="Helvetica" w:cs="Times New Roman"/>
          <w:color w:val="333333"/>
          <w:sz w:val="24"/>
          <w:szCs w:val="24"/>
        </w:rPr>
        <w:t>Now, let’s configure your workspace</w:t>
      </w:r>
      <w:r w:rsidR="00B34EC1" w:rsidRPr="00B34EC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  <w:r w:rsidR="00B34EC1">
        <w:rPr>
          <w:rFonts w:ascii="Helvetica" w:eastAsia="Times New Roman" w:hAnsi="Helvetica" w:cs="Times New Roman"/>
          <w:color w:val="333333"/>
          <w:sz w:val="24"/>
          <w:szCs w:val="24"/>
        </w:rPr>
        <w:t>(namely</w:t>
      </w:r>
      <w:r w:rsidR="0077504D">
        <w:rPr>
          <w:rFonts w:ascii="Helvetica" w:eastAsia="Times New Roman" w:hAnsi="Helvetica" w:cs="Times New Roman"/>
          <w:color w:val="333333"/>
          <w:sz w:val="24"/>
          <w:szCs w:val="24"/>
        </w:rPr>
        <w:t>,</w:t>
      </w:r>
      <w:r w:rsidR="00B34EC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some folder </w:t>
      </w:r>
      <w:r w:rsidR="007E3013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in which </w:t>
      </w:r>
      <w:r w:rsidR="00B34EC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you put </w:t>
      </w:r>
      <w:r w:rsidR="007E3013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all </w:t>
      </w:r>
      <w:r w:rsidR="00B34EC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your </w:t>
      </w:r>
      <w:r w:rsidR="007E3013">
        <w:rPr>
          <w:rFonts w:ascii="Helvetica" w:eastAsia="Times New Roman" w:hAnsi="Helvetica" w:cs="Times New Roman"/>
          <w:color w:val="333333"/>
          <w:sz w:val="24"/>
          <w:szCs w:val="24"/>
        </w:rPr>
        <w:t>code</w:t>
      </w:r>
      <w:r w:rsidR="00B34EC1">
        <w:rPr>
          <w:rFonts w:ascii="Helvetica" w:eastAsia="Times New Roman" w:hAnsi="Helvetica" w:cs="Times New Roman"/>
          <w:color w:val="333333"/>
          <w:sz w:val="24"/>
          <w:szCs w:val="24"/>
        </w:rPr>
        <w:t>)</w:t>
      </w:r>
      <w:r>
        <w:rPr>
          <w:rFonts w:ascii="Helvetica" w:eastAsia="Times New Roman" w:hAnsi="Helvetica" w:cs="Times New Roman"/>
          <w:color w:val="333333"/>
          <w:sz w:val="24"/>
          <w:szCs w:val="24"/>
        </w:rPr>
        <w:t xml:space="preserve">. </w:t>
      </w:r>
    </w:p>
    <w:p w14:paraId="155A74BB" w14:textId="6E4BC303" w:rsidR="007E3013" w:rsidRDefault="00C25B3A" w:rsidP="007E3013">
      <w:pPr>
        <w:pStyle w:val="ListParagraph"/>
        <w:numPr>
          <w:ilvl w:val="1"/>
          <w:numId w:val="3"/>
        </w:numPr>
        <w:shd w:val="clear" w:color="auto" w:fill="FFFFFF"/>
        <w:spacing w:after="240" w:line="384" w:lineRule="atLeast"/>
        <w:rPr>
          <w:rFonts w:ascii="Helvetica" w:eastAsia="Times New Roman" w:hAnsi="Helvetica" w:cs="Times New Roman"/>
          <w:color w:val="333333"/>
          <w:sz w:val="24"/>
          <w:szCs w:val="24"/>
        </w:rPr>
      </w:pPr>
      <w:r>
        <w:rPr>
          <w:rFonts w:ascii="Helvetica" w:eastAsia="Times New Roman" w:hAnsi="Helvetica" w:cs="Times New Roman"/>
          <w:color w:val="333333"/>
          <w:sz w:val="24"/>
          <w:szCs w:val="24"/>
        </w:rPr>
        <w:t xml:space="preserve">Click File-&gt;Open </w:t>
      </w:r>
      <w:r w:rsidR="00291584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Folder. </w:t>
      </w:r>
      <w:r w:rsidR="00F7554B">
        <w:rPr>
          <w:rFonts w:ascii="Helvetica" w:eastAsia="Times New Roman" w:hAnsi="Helvetica" w:cs="Times New Roman"/>
          <w:color w:val="333333"/>
          <w:sz w:val="24"/>
          <w:szCs w:val="24"/>
        </w:rPr>
        <w:t>T</w:t>
      </w:r>
      <w:r w:rsidR="008F6AEF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hen </w:t>
      </w:r>
      <w:r w:rsidR="00F42FF0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create and </w:t>
      </w:r>
      <w:r w:rsidR="008F6AEF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select a folder you would like to </w:t>
      </w:r>
      <w:r w:rsidR="007E3013">
        <w:rPr>
          <w:rFonts w:ascii="Helvetica" w:eastAsia="Times New Roman" w:hAnsi="Helvetica" w:cs="Times New Roman"/>
          <w:color w:val="333333"/>
          <w:sz w:val="24"/>
          <w:szCs w:val="24"/>
        </w:rPr>
        <w:t>use for all your code</w:t>
      </w:r>
      <w:r w:rsidR="00466669">
        <w:rPr>
          <w:rFonts w:ascii="Helvetica" w:eastAsia="Times New Roman" w:hAnsi="Helvetica" w:cs="Times New Roman"/>
          <w:color w:val="333333"/>
          <w:sz w:val="24"/>
          <w:szCs w:val="24"/>
        </w:rPr>
        <w:t>.</w:t>
      </w:r>
      <w:r w:rsidR="00E767C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This folder is now called</w:t>
      </w:r>
      <w:r w:rsidR="00730F4A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  <w:r w:rsidR="00915D9D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the </w:t>
      </w:r>
      <w:r w:rsidR="00730F4A" w:rsidRPr="00E47D7D">
        <w:rPr>
          <w:rFonts w:ascii="Helvetica" w:eastAsia="Times New Roman" w:hAnsi="Helvetica" w:cs="Times New Roman"/>
          <w:b/>
          <w:color w:val="333333"/>
          <w:sz w:val="24"/>
          <w:szCs w:val="24"/>
        </w:rPr>
        <w:t>workspace</w:t>
      </w:r>
      <w:r w:rsidR="00AD7CAF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. </w:t>
      </w:r>
    </w:p>
    <w:p w14:paraId="123E0B93" w14:textId="7ACC7CD6" w:rsidR="00D66302" w:rsidRDefault="00E85B11" w:rsidP="007E3013">
      <w:pPr>
        <w:pStyle w:val="ListParagraph"/>
        <w:numPr>
          <w:ilvl w:val="1"/>
          <w:numId w:val="3"/>
        </w:numPr>
        <w:shd w:val="clear" w:color="auto" w:fill="FFFFFF"/>
        <w:spacing w:after="240" w:line="384" w:lineRule="atLeast"/>
        <w:rPr>
          <w:rFonts w:ascii="Helvetica" w:eastAsia="Times New Roman" w:hAnsi="Helvetica" w:cs="Times New Roman"/>
          <w:color w:val="333333"/>
          <w:sz w:val="24"/>
          <w:szCs w:val="24"/>
        </w:rPr>
      </w:pPr>
      <w:r w:rsidRPr="00C22B82">
        <w:rPr>
          <w:rFonts w:ascii="Helvetica" w:eastAsia="Times New Roman" w:hAnsi="Helvetica" w:cs="Times New Roman"/>
          <w:noProof/>
          <w:color w:val="333333"/>
          <w:sz w:val="24"/>
          <w:szCs w:val="24"/>
          <w:lang w:eastAsia="en-US"/>
        </w:rPr>
        <w:drawing>
          <wp:anchor distT="0" distB="0" distL="114300" distR="114300" simplePos="0" relativeHeight="251662336" behindDoc="0" locked="0" layoutInCell="1" allowOverlap="1" wp14:anchorId="4E130DDA" wp14:editId="2D02C2A5">
            <wp:simplePos x="0" y="0"/>
            <wp:positionH relativeFrom="column">
              <wp:posOffset>392430</wp:posOffset>
            </wp:positionH>
            <wp:positionV relativeFrom="paragraph">
              <wp:posOffset>809625</wp:posOffset>
            </wp:positionV>
            <wp:extent cx="5264150" cy="2296160"/>
            <wp:effectExtent l="0" t="0" r="0" b="889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14" t="14815" r="42949" b="60494"/>
                    <a:stretch/>
                  </pic:blipFill>
                  <pic:spPr bwMode="auto">
                    <a:xfrm>
                      <a:off x="0" y="0"/>
                      <a:ext cx="5264150" cy="2296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D7CAF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You </w:t>
      </w:r>
      <w:r w:rsidR="0054313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can </w:t>
      </w:r>
      <w:r w:rsidR="00761B8B">
        <w:rPr>
          <w:rFonts w:ascii="Helvetica" w:eastAsia="Times New Roman" w:hAnsi="Helvetica" w:cs="Times New Roman"/>
          <w:color w:val="333333"/>
          <w:sz w:val="24"/>
          <w:szCs w:val="24"/>
        </w:rPr>
        <w:t>configure</w:t>
      </w:r>
      <w:r w:rsidR="00915E34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  <w:r w:rsidR="00CC1C49">
        <w:rPr>
          <w:rFonts w:ascii="Helvetica" w:eastAsia="Times New Roman" w:hAnsi="Helvetica" w:cs="Times New Roman"/>
          <w:color w:val="333333"/>
          <w:sz w:val="24"/>
          <w:szCs w:val="24"/>
        </w:rPr>
        <w:t>a build task in each workspace you have.</w:t>
      </w:r>
      <w:r w:rsidR="00F80610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A build task</w:t>
      </w:r>
      <w:r w:rsidR="00785007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  <w:r w:rsidR="007E3013">
        <w:rPr>
          <w:rFonts w:ascii="Helvetica" w:eastAsia="Times New Roman" w:hAnsi="Helvetica" w:cs="Times New Roman"/>
          <w:color w:val="333333"/>
          <w:sz w:val="24"/>
          <w:szCs w:val="24"/>
        </w:rPr>
        <w:t>is a collection of instructions for your</w:t>
      </w:r>
      <w:r w:rsidR="00D148ED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PC </w:t>
      </w:r>
      <w:r w:rsidR="00A7405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to </w:t>
      </w:r>
      <w:r w:rsidR="00195C65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run </w:t>
      </w:r>
      <w:r>
        <w:rPr>
          <w:rFonts w:ascii="Helvetica" w:eastAsia="Times New Roman" w:hAnsi="Helvetica" w:cs="Times New Roman"/>
          <w:color w:val="333333"/>
          <w:sz w:val="24"/>
          <w:szCs w:val="24"/>
        </w:rPr>
        <w:t>a</w:t>
      </w:r>
      <w:r w:rsidR="00FC357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program </w:t>
      </w:r>
      <w:r>
        <w:rPr>
          <w:rFonts w:ascii="Helvetica" w:eastAsia="Times New Roman" w:hAnsi="Helvetica" w:cs="Times New Roman"/>
          <w:color w:val="333333"/>
          <w:sz w:val="24"/>
          <w:szCs w:val="24"/>
        </w:rPr>
        <w:t>that you open in VS Code from your workspace</w:t>
      </w:r>
      <w:r w:rsidR="00FC3579">
        <w:rPr>
          <w:rFonts w:ascii="Helvetica" w:eastAsia="Times New Roman" w:hAnsi="Helvetica" w:cs="Times New Roman"/>
          <w:color w:val="333333"/>
          <w:sz w:val="24"/>
          <w:szCs w:val="24"/>
        </w:rPr>
        <w:t>.</w:t>
      </w:r>
    </w:p>
    <w:p w14:paraId="3E4AA9B8" w14:textId="4422BD01" w:rsidR="00E85B11" w:rsidRDefault="00E85B11" w:rsidP="00E85B11">
      <w:pPr>
        <w:pStyle w:val="ListParagraph"/>
        <w:shd w:val="clear" w:color="auto" w:fill="FFFFFF"/>
        <w:spacing w:after="240" w:line="384" w:lineRule="atLeast"/>
        <w:ind w:left="1080"/>
        <w:rPr>
          <w:rFonts w:ascii="Helvetica" w:eastAsia="Times New Roman" w:hAnsi="Helvetica" w:cs="Times New Roman"/>
          <w:color w:val="333333"/>
          <w:sz w:val="24"/>
          <w:szCs w:val="24"/>
        </w:rPr>
      </w:pPr>
    </w:p>
    <w:p w14:paraId="28985041" w14:textId="4A3FB454" w:rsidR="002B2DB5" w:rsidRPr="002B2DB5" w:rsidRDefault="00332D54" w:rsidP="002B2DB5">
      <w:pPr>
        <w:pStyle w:val="ListParagraph"/>
        <w:numPr>
          <w:ilvl w:val="0"/>
          <w:numId w:val="3"/>
        </w:numPr>
        <w:shd w:val="clear" w:color="auto" w:fill="FFFFFF"/>
        <w:spacing w:after="240" w:line="384" w:lineRule="atLeast"/>
        <w:rPr>
          <w:rFonts w:ascii="Helvetica" w:eastAsia="Times New Roman" w:hAnsi="Helvetica" w:cs="Times New Roman"/>
          <w:color w:val="333333"/>
          <w:sz w:val="24"/>
          <w:szCs w:val="24"/>
        </w:rPr>
      </w:pPr>
      <w:r>
        <w:rPr>
          <w:rFonts w:ascii="Helvetica" w:eastAsia="Times New Roman" w:hAnsi="Helvetica" w:cs="Times New Roman"/>
          <w:color w:val="333333"/>
          <w:sz w:val="24"/>
          <w:szCs w:val="24"/>
        </w:rPr>
        <w:t>To configure</w:t>
      </w:r>
      <w:r w:rsidR="009F640F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the build task in the </w:t>
      </w:r>
      <w:r w:rsidR="00AE334D">
        <w:rPr>
          <w:rFonts w:ascii="Helvetica" w:eastAsia="Times New Roman" w:hAnsi="Helvetica" w:cs="Times New Roman"/>
          <w:color w:val="333333"/>
          <w:sz w:val="24"/>
          <w:szCs w:val="24"/>
        </w:rPr>
        <w:t>current workspace</w:t>
      </w:r>
      <w:r w:rsidR="00F8535A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, </w:t>
      </w:r>
      <w:r w:rsidR="00A533F8" w:rsidRPr="00CB46EE">
        <w:rPr>
          <w:rFonts w:ascii="Helvetica" w:eastAsia="Times New Roman" w:hAnsi="Helvetica" w:cs="Times New Roman"/>
          <w:color w:val="333333"/>
          <w:sz w:val="24"/>
          <w:szCs w:val="24"/>
        </w:rPr>
        <w:t>press </w:t>
      </w:r>
      <w:r w:rsidR="00A533F8" w:rsidRPr="00C22B82">
        <w:rPr>
          <w:rFonts w:ascii="Helvetica" w:eastAsia="Times New Roman" w:hAnsi="Helvetica" w:cs="Times New Roman"/>
          <w:color w:val="333333"/>
          <w:sz w:val="24"/>
          <w:szCs w:val="24"/>
        </w:rPr>
        <w:t>Control + Shift + P</w:t>
      </w:r>
      <w:r w:rsidR="00A533F8" w:rsidRPr="00CB46EE">
        <w:rPr>
          <w:rFonts w:ascii="Helvetica" w:eastAsia="Times New Roman" w:hAnsi="Helvetica" w:cs="Times New Roman"/>
          <w:color w:val="333333"/>
          <w:sz w:val="24"/>
          <w:szCs w:val="24"/>
        </w:rPr>
        <w:t> </w:t>
      </w:r>
      <w:r w:rsidR="00604A75">
        <w:rPr>
          <w:rFonts w:ascii="Helvetica" w:eastAsia="Times New Roman" w:hAnsi="Helvetica" w:cs="Times New Roman"/>
          <w:color w:val="333333"/>
          <w:sz w:val="24"/>
          <w:szCs w:val="24"/>
        </w:rPr>
        <w:t>to reach the Command Palette</w:t>
      </w:r>
      <w:r w:rsidR="001C1953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, then type </w:t>
      </w:r>
      <w:r w:rsidR="002E1458">
        <w:rPr>
          <w:rFonts w:ascii="Helvetica" w:eastAsia="Times New Roman" w:hAnsi="Helvetica" w:cs="Times New Roman"/>
          <w:color w:val="333333"/>
          <w:sz w:val="24"/>
          <w:szCs w:val="24"/>
        </w:rPr>
        <w:t>“</w:t>
      </w:r>
      <w:r w:rsidR="00115645" w:rsidRPr="00C22B82">
        <w:rPr>
          <w:rFonts w:ascii="Helvetica" w:eastAsia="Times New Roman" w:hAnsi="Helvetica" w:cs="Times New Roman"/>
          <w:color w:val="333333"/>
          <w:sz w:val="24"/>
          <w:szCs w:val="24"/>
        </w:rPr>
        <w:t>task</w:t>
      </w:r>
      <w:r w:rsidR="002E1458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” </w:t>
      </w:r>
      <w:r w:rsidR="00537042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and select </w:t>
      </w:r>
      <w:r w:rsidR="005E13F4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the </w:t>
      </w:r>
      <w:r w:rsidR="0060055A" w:rsidRPr="00C22B82">
        <w:rPr>
          <w:rFonts w:ascii="Helvetica" w:eastAsia="Times New Roman" w:hAnsi="Helvetica" w:cs="Times New Roman"/>
          <w:color w:val="333333"/>
          <w:sz w:val="24"/>
          <w:szCs w:val="24"/>
        </w:rPr>
        <w:t>“Tasks: Configure</w:t>
      </w:r>
      <w:r w:rsid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Default Build</w:t>
      </w:r>
      <w:r w:rsidR="0060055A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Task” option</w:t>
      </w:r>
      <w:r w:rsidR="00F4563A" w:rsidRPr="00C22B82">
        <w:rPr>
          <w:rFonts w:ascii="Helvetica" w:eastAsia="Times New Roman" w:hAnsi="Helvetica" w:cs="Times New Roman"/>
          <w:color w:val="333333"/>
          <w:sz w:val="24"/>
          <w:szCs w:val="24"/>
        </w:rPr>
        <w:t>.</w:t>
      </w:r>
      <w:r w:rsidR="008D1133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The first time you configure </w:t>
      </w:r>
      <w:r w:rsidR="00EB0227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your workspace, the following </w:t>
      </w:r>
      <w:r w:rsidR="00505FE9" w:rsidRPr="00C22B82">
        <w:rPr>
          <w:rFonts w:ascii="Helvetica" w:eastAsia="Times New Roman" w:hAnsi="Helvetica" w:cs="Times New Roman"/>
          <w:color w:val="333333"/>
          <w:sz w:val="24"/>
          <w:szCs w:val="24"/>
        </w:rPr>
        <w:lastRenderedPageBreak/>
        <w:t xml:space="preserve">menu </w:t>
      </w:r>
      <w:r w:rsidR="009B1F50">
        <w:rPr>
          <w:rFonts w:ascii="Helvetica" w:eastAsia="Times New Roman" w:hAnsi="Helvetica" w:cs="Times New Roman"/>
          <w:color w:val="333333"/>
          <w:sz w:val="24"/>
          <w:szCs w:val="24"/>
        </w:rPr>
        <w:t>will</w:t>
      </w:r>
      <w:r w:rsidR="00505FE9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show up</w:t>
      </w:r>
      <w:r w:rsidR="00E85B11">
        <w:rPr>
          <w:rFonts w:ascii="Helvetica" w:eastAsia="Times New Roman" w:hAnsi="Helvetica" w:cs="Times New Roman"/>
          <w:color w:val="333333"/>
          <w:sz w:val="24"/>
          <w:szCs w:val="24"/>
        </w:rPr>
        <w:t>. VS C</w:t>
      </w:r>
      <w:r w:rsidR="007E5DA4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ode </w:t>
      </w:r>
      <w:r w:rsidR="00732F90" w:rsidRPr="00C22B82">
        <w:rPr>
          <w:rFonts w:ascii="Helvetica" w:eastAsia="Times New Roman" w:hAnsi="Helvetica" w:cs="Times New Roman"/>
          <w:color w:val="333333"/>
          <w:sz w:val="24"/>
          <w:szCs w:val="24"/>
        </w:rPr>
        <w:t>supports</w:t>
      </w:r>
      <w:r w:rsidR="007E5DA4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many </w:t>
      </w:r>
      <w:r w:rsidR="00A872B5" w:rsidRPr="00C22B82">
        <w:rPr>
          <w:rFonts w:ascii="Helvetica" w:eastAsia="Times New Roman" w:hAnsi="Helvetica" w:cs="Times New Roman"/>
          <w:color w:val="333333"/>
          <w:sz w:val="24"/>
          <w:szCs w:val="24"/>
        </w:rPr>
        <w:t>build tools</w:t>
      </w:r>
      <w:r w:rsidR="008739FB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, but </w:t>
      </w:r>
      <w:r w:rsidR="00570C29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we </w:t>
      </w:r>
      <w:r w:rsidR="00663057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aren’t going to use them. </w:t>
      </w:r>
      <w:r w:rsidR="00732F90" w:rsidRPr="00C22B82">
        <w:rPr>
          <w:rFonts w:ascii="Helvetica" w:eastAsia="Times New Roman" w:hAnsi="Helvetica" w:cs="Times New Roman"/>
          <w:color w:val="333333"/>
          <w:sz w:val="24"/>
          <w:szCs w:val="24"/>
        </w:rPr>
        <w:t>Choose</w:t>
      </w:r>
      <w:r w:rsidR="008613A9" w:rsidRPr="00C22B82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“</w:t>
      </w:r>
      <w:r w:rsidR="008613A9" w:rsidRPr="00C674F0">
        <w:rPr>
          <w:rFonts w:ascii="Helvetica" w:eastAsia="Times New Roman" w:hAnsi="Helvetica" w:cs="Times New Roman"/>
          <w:b/>
          <w:color w:val="333333"/>
          <w:sz w:val="24"/>
          <w:szCs w:val="24"/>
        </w:rPr>
        <w:t>Others Example to run an arbitrary external command</w:t>
      </w:r>
      <w:r w:rsidR="008613A9" w:rsidRPr="00C22B82">
        <w:rPr>
          <w:rFonts w:ascii="Helvetica" w:eastAsia="Times New Roman" w:hAnsi="Helvetica" w:cs="Times New Roman"/>
          <w:color w:val="333333"/>
          <w:sz w:val="24"/>
          <w:szCs w:val="24"/>
        </w:rPr>
        <w:t>”</w:t>
      </w:r>
      <w:r w:rsidR="001B79F0" w:rsidRPr="00C22B82">
        <w:rPr>
          <w:rFonts w:ascii="Helvetica" w:eastAsia="Times New Roman" w:hAnsi="Helvetica" w:cs="Times New Roman"/>
          <w:color w:val="333333"/>
          <w:sz w:val="24"/>
          <w:szCs w:val="24"/>
        </w:rPr>
        <w:t>.</w:t>
      </w:r>
      <w:r w:rsidR="001F4FB1">
        <w:rPr>
          <w:rFonts w:ascii="Helvetica" w:eastAsia="Times New Roman" w:hAnsi="Helvetica" w:cs="Times New Roman"/>
          <w:noProof/>
          <w:color w:val="333333"/>
          <w:sz w:val="24"/>
          <w:szCs w:val="24"/>
          <w:lang w:eastAsia="en-US"/>
        </w:rPr>
        <w:drawing>
          <wp:inline distT="0" distB="0" distL="0" distR="0" wp14:anchorId="666C08F8" wp14:editId="7A313E78">
            <wp:extent cx="5738357" cy="2507197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figure buil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357" cy="250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6EDBC" w14:textId="77777777" w:rsidR="00E85B11" w:rsidRPr="00EA53CF" w:rsidRDefault="00E85B11" w:rsidP="00E85B11">
      <w:pPr>
        <w:pStyle w:val="ListParagraph"/>
        <w:shd w:val="clear" w:color="auto" w:fill="FFFFFF"/>
        <w:spacing w:after="240" w:line="384" w:lineRule="atLeast"/>
        <w:ind w:left="360"/>
        <w:rPr>
          <w:rFonts w:ascii="Helvetica" w:eastAsia="Times New Roman" w:hAnsi="Helvetica" w:cs="Times New Roman"/>
          <w:color w:val="333333"/>
          <w:sz w:val="24"/>
          <w:szCs w:val="24"/>
        </w:rPr>
      </w:pPr>
    </w:p>
    <w:p w14:paraId="11FD4ACA" w14:textId="4EC48FAD" w:rsidR="00E85B11" w:rsidRPr="00797F29" w:rsidRDefault="002108F5" w:rsidP="00D70DD6">
      <w:pPr>
        <w:pStyle w:val="ListParagraph"/>
        <w:numPr>
          <w:ilvl w:val="0"/>
          <w:numId w:val="3"/>
        </w:numPr>
        <w:shd w:val="clear" w:color="auto" w:fill="FFFFFF"/>
        <w:spacing w:after="240" w:line="384" w:lineRule="atLeast"/>
        <w:rPr>
          <w:rFonts w:ascii="Helvetica" w:eastAsia="Times New Roman" w:hAnsi="Helvetica" w:cs="Times New Roman"/>
          <w:color w:val="333333"/>
          <w:sz w:val="24"/>
          <w:szCs w:val="24"/>
        </w:rPr>
      </w:pPr>
      <w:r w:rsidRPr="00797F29">
        <w:rPr>
          <w:rFonts w:ascii="Helvetica" w:eastAsia="Times New Roman" w:hAnsi="Helvetica" w:cs="Times New Roman"/>
          <w:color w:val="333333"/>
          <w:sz w:val="24"/>
          <w:szCs w:val="24"/>
        </w:rPr>
        <w:t>Now, l</w:t>
      </w:r>
      <w:r w:rsidR="00D3485F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et’s</w:t>
      </w:r>
      <w:r w:rsidR="00CB46EE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replace the contents of </w:t>
      </w:r>
      <w:r w:rsidR="00CB46EE" w:rsidRPr="00797F29">
        <w:rPr>
          <w:rFonts w:ascii="Helvetica" w:eastAsia="Times New Roman" w:hAnsi="Helvetica" w:cs="Times New Roman"/>
          <w:b/>
          <w:bCs/>
          <w:color w:val="333333"/>
          <w:sz w:val="24"/>
          <w:szCs w:val="24"/>
        </w:rPr>
        <w:t>tasks.json</w:t>
      </w:r>
      <w:r w:rsidR="00CB46EE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 </w:t>
      </w:r>
      <w:r w:rsidR="00C674F0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with the</w:t>
      </w:r>
      <w:r w:rsidR="00F0161F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snippet</w:t>
      </w:r>
      <w:r w:rsidR="00C674F0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below</w:t>
      </w:r>
      <w:r w:rsidR="00F62A8C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and save</w:t>
      </w:r>
      <w:r w:rsidR="00E35BDF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the modified file</w:t>
      </w:r>
      <w:r w:rsidR="00F0161F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.</w:t>
      </w:r>
      <w:r w:rsidR="009A5C34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To run the Python </w:t>
      </w:r>
      <w:r w:rsidR="000161E2">
        <w:rPr>
          <w:rFonts w:ascii="Helvetica" w:eastAsia="Times New Roman" w:hAnsi="Helvetica" w:cs="Times New Roman"/>
          <w:color w:val="333333"/>
          <w:sz w:val="24"/>
          <w:szCs w:val="24"/>
        </w:rPr>
        <w:t>program</w:t>
      </w:r>
      <w:r w:rsidR="009A5C34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you are editing, you press </w:t>
      </w:r>
      <w:r w:rsidR="009A5C34" w:rsidRPr="00797F29">
        <w:rPr>
          <w:rFonts w:ascii="Helvetica" w:eastAsia="Times New Roman" w:hAnsi="Helvetica" w:cs="Times New Roman"/>
          <w:b/>
          <w:bCs/>
          <w:color w:val="333333"/>
          <w:sz w:val="24"/>
          <w:szCs w:val="24"/>
        </w:rPr>
        <w:t>Control + Shift + B</w:t>
      </w:r>
      <w:r w:rsidR="009A5C34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. </w:t>
      </w:r>
      <w:r w:rsidR="00F5212B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Once you have this, </w:t>
      </w:r>
      <w:r w:rsidR="006A55B2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you</w:t>
      </w:r>
      <w:r w:rsidR="009E6530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probably w</w:t>
      </w:r>
      <w:r w:rsidR="00E91DB5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on’t need to </w:t>
      </w:r>
      <w:r w:rsidR="00C709E1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modify</w:t>
      </w:r>
      <w:r w:rsidR="001C2856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  <w:r w:rsidR="001A2FA8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“</w:t>
      </w:r>
      <w:r w:rsidR="001C2856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tasks.</w:t>
      </w:r>
      <w:r w:rsidR="001A2FA8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json” </w:t>
      </w:r>
      <w:r w:rsidR="00AC408A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again</w:t>
      </w:r>
      <w:r w:rsidR="007F2EDB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because</w:t>
      </w:r>
      <w:r w:rsidR="00FF575F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  <w:r w:rsidR="00AE1C83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the task </w:t>
      </w:r>
      <w:r w:rsidR="009E6530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will work</w:t>
      </w:r>
      <w:r w:rsidR="00101E6D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for</w:t>
      </w:r>
      <w:r w:rsidR="00AE1C83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  <w:r w:rsidR="001E1E62" w:rsidRPr="00797F29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the whole </w:t>
      </w:r>
      <w:r w:rsidR="004B01F5" w:rsidRPr="00797F29">
        <w:rPr>
          <w:rFonts w:ascii="Helvetica" w:eastAsia="Times New Roman" w:hAnsi="Helvetica" w:cs="Times New Roman"/>
          <w:color w:val="333333"/>
          <w:sz w:val="24"/>
          <w:szCs w:val="24"/>
        </w:rPr>
        <w:t>workspace (anywhere within the folder)</w:t>
      </w:r>
    </w:p>
    <w:p w14:paraId="011DA7CD" w14:textId="7555EE65" w:rsidR="00CB46EE" w:rsidRPr="00E85B11" w:rsidRDefault="00CB46EE" w:rsidP="00E85B1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E85B11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{</w:t>
      </w:r>
    </w:p>
    <w:p w14:paraId="69BB1D77" w14:textId="6F14C768" w:rsidR="00CB46EE" w:rsidRPr="00E85B11" w:rsidRDefault="00CB46EE" w:rsidP="00E85B1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E85B11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 "version": "0.1.0",</w:t>
      </w:r>
    </w:p>
    <w:p w14:paraId="4A664EB3" w14:textId="3BAC8279" w:rsidR="00CB46EE" w:rsidRPr="00E85B11" w:rsidRDefault="00CB46EE" w:rsidP="00E85B1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E85B11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 "command": "py",</w:t>
      </w:r>
    </w:p>
    <w:p w14:paraId="51E6009E" w14:textId="77777777" w:rsidR="00CB46EE" w:rsidRPr="00E85B11" w:rsidRDefault="00CB46EE" w:rsidP="00E85B1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E85B11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 "isShellCommand": true,</w:t>
      </w:r>
    </w:p>
    <w:p w14:paraId="7FB29432" w14:textId="77777777" w:rsidR="00CB46EE" w:rsidRPr="00E85B11" w:rsidRDefault="00CB46EE" w:rsidP="00E85B1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E85B11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 "args": ["-3.4", "${file}"],</w:t>
      </w:r>
    </w:p>
    <w:p w14:paraId="00EC4A76" w14:textId="77777777" w:rsidR="00CB46EE" w:rsidRPr="00E85B11" w:rsidRDefault="00CB46EE" w:rsidP="00E85B1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E85B11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 "showOutput": "always"</w:t>
      </w:r>
    </w:p>
    <w:p w14:paraId="4325D7E0" w14:textId="6F58D2C2" w:rsidR="009E6530" w:rsidRPr="00855C87" w:rsidRDefault="00CB46EE" w:rsidP="00855C87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85B11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}</w:t>
      </w:r>
      <w:r w:rsidR="003A4ACB" w:rsidRPr="00855C87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</w:p>
    <w:p w14:paraId="5C2D9ABE" w14:textId="7C3858FC" w:rsidR="002C0899" w:rsidRPr="001F4FB1" w:rsidRDefault="001F4FB1" w:rsidP="001F4FB1">
      <w:pPr>
        <w:pStyle w:val="ListParagraph"/>
        <w:numPr>
          <w:ilvl w:val="0"/>
          <w:numId w:val="3"/>
        </w:numPr>
        <w:shd w:val="clear" w:color="auto" w:fill="FFFFFF"/>
        <w:spacing w:after="240" w:line="384" w:lineRule="atLeast"/>
        <w:rPr>
          <w:rFonts w:ascii="Helvetica" w:eastAsia="Times New Roman" w:hAnsi="Helvetica" w:cs="Times New Roman"/>
          <w:color w:val="333333"/>
          <w:sz w:val="24"/>
          <w:szCs w:val="24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73600" behindDoc="1" locked="0" layoutInCell="1" allowOverlap="1" wp14:anchorId="36F8CF33" wp14:editId="178FB35E">
            <wp:simplePos x="0" y="0"/>
            <wp:positionH relativeFrom="margin">
              <wp:align>left</wp:align>
            </wp:positionH>
            <wp:positionV relativeFrom="paragraph">
              <wp:posOffset>1447800</wp:posOffset>
            </wp:positionV>
            <wp:extent cx="1583055" cy="533400"/>
            <wp:effectExtent l="0" t="0" r="0" b="0"/>
            <wp:wrapTight wrapText="bothSides">
              <wp:wrapPolygon edited="0">
                <wp:start x="0" y="0"/>
                <wp:lineTo x="0" y="20829"/>
                <wp:lineTo x="21314" y="20829"/>
                <wp:lineTo x="21314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80" t="9345" r="75640" b="83362"/>
                    <a:stretch/>
                  </pic:blipFill>
                  <pic:spPr bwMode="auto">
                    <a:xfrm>
                      <a:off x="0" y="0"/>
                      <a:ext cx="158305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1664384" behindDoc="0" locked="0" layoutInCell="1" allowOverlap="1" wp14:anchorId="518DCECF" wp14:editId="5392B380">
            <wp:simplePos x="0" y="0"/>
            <wp:positionH relativeFrom="margin">
              <wp:align>left</wp:align>
            </wp:positionH>
            <wp:positionV relativeFrom="paragraph">
              <wp:posOffset>2258060</wp:posOffset>
            </wp:positionV>
            <wp:extent cx="5896610" cy="2470785"/>
            <wp:effectExtent l="0" t="0" r="8890" b="571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9" t="707"/>
                    <a:stretch/>
                  </pic:blipFill>
                  <pic:spPr bwMode="auto">
                    <a:xfrm>
                      <a:off x="0" y="0"/>
                      <a:ext cx="5896610" cy="2470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519A" w:rsidRPr="00994A41">
        <w:rPr>
          <w:rFonts w:ascii="Helvetica" w:eastAsia="Times New Roman" w:hAnsi="Helvetica" w:cs="Times New Roman"/>
          <w:color w:val="333333"/>
          <w:sz w:val="24"/>
          <w:szCs w:val="24"/>
        </w:rPr>
        <w:t>Let’s</w:t>
      </w:r>
      <w:r w:rsidR="00605782" w:rsidRPr="00994A4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go ahead and write a simple </w:t>
      </w:r>
      <w:r w:rsidR="007140B2" w:rsidRPr="00994A4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“Hello World” program </w:t>
      </w:r>
      <w:r w:rsidR="00B2773A" w:rsidRPr="00994A41">
        <w:rPr>
          <w:rFonts w:ascii="Helvetica" w:eastAsia="Times New Roman" w:hAnsi="Helvetica" w:cs="Times New Roman"/>
          <w:color w:val="333333"/>
          <w:sz w:val="24"/>
          <w:szCs w:val="24"/>
        </w:rPr>
        <w:t>in your workspace</w:t>
      </w:r>
      <w:r w:rsidR="00992BBD" w:rsidRPr="00994A4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, and </w:t>
      </w:r>
      <w:r w:rsidR="00D22C62" w:rsidRPr="00994A41">
        <w:rPr>
          <w:rFonts w:ascii="Helvetica" w:eastAsia="Times New Roman" w:hAnsi="Helvetica" w:cs="Times New Roman"/>
          <w:color w:val="333333"/>
          <w:sz w:val="24"/>
          <w:szCs w:val="24"/>
        </w:rPr>
        <w:t>use th</w:t>
      </w:r>
      <w:r w:rsidR="00D05C88">
        <w:rPr>
          <w:rFonts w:ascii="Helvetica" w:eastAsia="Times New Roman" w:hAnsi="Helvetica" w:cs="Times New Roman"/>
          <w:color w:val="333333"/>
          <w:sz w:val="24"/>
          <w:szCs w:val="24"/>
        </w:rPr>
        <w:t>e short</w:t>
      </w:r>
      <w:r w:rsidR="00D22C62" w:rsidRPr="00994A41">
        <w:rPr>
          <w:rFonts w:ascii="Helvetica" w:eastAsia="Times New Roman" w:hAnsi="Helvetica" w:cs="Times New Roman"/>
          <w:color w:val="333333"/>
          <w:sz w:val="24"/>
          <w:szCs w:val="24"/>
        </w:rPr>
        <w:t>cut to run your program.</w:t>
      </w:r>
      <w:r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To create your “Hello World” program, click the New File button that shows up when you hover over the workspace title.</w:t>
      </w:r>
      <w:r w:rsidR="0026663A" w:rsidRPr="00994A4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  <w:r w:rsidR="0026663A" w:rsidRP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If </w:t>
      </w:r>
      <w:r w:rsidR="00576D80" w:rsidRP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you </w:t>
      </w:r>
      <w:r w:rsidR="000F4F56" w:rsidRP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see </w:t>
      </w:r>
      <w:r w:rsidR="00485661" w:rsidRPr="001F4FB1">
        <w:rPr>
          <w:rFonts w:ascii="Helvetica" w:eastAsia="Times New Roman" w:hAnsi="Helvetica" w:cs="Times New Roman"/>
          <w:color w:val="333333"/>
          <w:sz w:val="24"/>
          <w:szCs w:val="24"/>
        </w:rPr>
        <w:t>the correct output</w:t>
      </w:r>
      <w:r w:rsidR="00EC12F0" w:rsidRP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, </w:t>
      </w:r>
      <w:r w:rsidR="00F300E1" w:rsidRP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you have </w:t>
      </w:r>
      <w:r w:rsidR="00342BF3" w:rsidRP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successfully </w:t>
      </w:r>
      <w:r w:rsidR="00266026" w:rsidRPr="001F4FB1">
        <w:rPr>
          <w:rFonts w:ascii="Helvetica" w:eastAsia="Times New Roman" w:hAnsi="Helvetica" w:cs="Times New Roman"/>
          <w:color w:val="333333"/>
          <w:sz w:val="24"/>
          <w:szCs w:val="24"/>
        </w:rPr>
        <w:t>configured</w:t>
      </w:r>
      <w:r w:rsidR="00351B60" w:rsidRP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your working environment</w:t>
      </w:r>
      <w:r w:rsidR="005F379A" w:rsidRPr="001F4FB1">
        <w:rPr>
          <w:rFonts w:ascii="Helvetica" w:eastAsia="Times New Roman" w:hAnsi="Helvetica" w:cs="Times New Roman"/>
          <w:color w:val="333333"/>
          <w:sz w:val="24"/>
          <w:szCs w:val="24"/>
        </w:rPr>
        <w:t>.</w:t>
      </w:r>
      <w:r w:rsidR="00EA34D3" w:rsidRP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</w:t>
      </w:r>
      <w:r w:rsidR="004C3848" w:rsidRPr="001F4FB1">
        <w:rPr>
          <w:rFonts w:ascii="Helvetica" w:eastAsia="Times New Roman" w:hAnsi="Helvetica" w:cs="Times New Roman"/>
          <w:color w:val="333333"/>
          <w:sz w:val="24"/>
          <w:szCs w:val="24"/>
        </w:rPr>
        <w:t>Enjoy your programming</w:t>
      </w:r>
      <w:bookmarkStart w:id="0" w:name="_GoBack"/>
      <w:bookmarkEnd w:id="0"/>
      <w:r w:rsidR="004C3848" w:rsidRP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journey!!</w:t>
      </w:r>
      <w:r w:rsidR="00E14C26" w:rsidRPr="001F4FB1">
        <w:rPr>
          <w:rFonts w:ascii="Helvetica" w:eastAsia="Times New Roman" w:hAnsi="Helvetica" w:cs="Times New Roman"/>
          <w:color w:val="333333"/>
          <w:sz w:val="24"/>
          <w:szCs w:val="24"/>
        </w:rPr>
        <w:t xml:space="preserve">    </w:t>
      </w:r>
    </w:p>
    <w:sectPr w:rsidR="002C0899" w:rsidRPr="001F4F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8496A"/>
    <w:multiLevelType w:val="multilevel"/>
    <w:tmpl w:val="FE189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034470"/>
    <w:multiLevelType w:val="multilevel"/>
    <w:tmpl w:val="667AB2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26011B78"/>
    <w:multiLevelType w:val="hybridMultilevel"/>
    <w:tmpl w:val="13BA4E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7C447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D796B5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F775396"/>
    <w:multiLevelType w:val="multilevel"/>
    <w:tmpl w:val="FE189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5BB2518"/>
    <w:multiLevelType w:val="hybridMultilevel"/>
    <w:tmpl w:val="8C62F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wMDQwNTW2NDczN7ZU0lEKTi0uzszPAykwrwUApCYR0iwAAAA="/>
  </w:docVars>
  <w:rsids>
    <w:rsidRoot w:val="00EF7860"/>
    <w:rsid w:val="00002DEC"/>
    <w:rsid w:val="00003EB4"/>
    <w:rsid w:val="00007A9D"/>
    <w:rsid w:val="000110F1"/>
    <w:rsid w:val="000161E2"/>
    <w:rsid w:val="00020088"/>
    <w:rsid w:val="00021438"/>
    <w:rsid w:val="00033FB5"/>
    <w:rsid w:val="00035992"/>
    <w:rsid w:val="00044AB2"/>
    <w:rsid w:val="00045036"/>
    <w:rsid w:val="000474C8"/>
    <w:rsid w:val="000544A4"/>
    <w:rsid w:val="00054754"/>
    <w:rsid w:val="000572B1"/>
    <w:rsid w:val="000644D1"/>
    <w:rsid w:val="000661D6"/>
    <w:rsid w:val="00067681"/>
    <w:rsid w:val="0007141A"/>
    <w:rsid w:val="00071C86"/>
    <w:rsid w:val="00073F97"/>
    <w:rsid w:val="000746AA"/>
    <w:rsid w:val="000751C3"/>
    <w:rsid w:val="000763BD"/>
    <w:rsid w:val="000804E0"/>
    <w:rsid w:val="000805C0"/>
    <w:rsid w:val="00086436"/>
    <w:rsid w:val="00092064"/>
    <w:rsid w:val="000A1FDE"/>
    <w:rsid w:val="000A3704"/>
    <w:rsid w:val="000A7489"/>
    <w:rsid w:val="000C3AA8"/>
    <w:rsid w:val="000D0115"/>
    <w:rsid w:val="000D2C0D"/>
    <w:rsid w:val="000D4893"/>
    <w:rsid w:val="000D6779"/>
    <w:rsid w:val="000D71CC"/>
    <w:rsid w:val="000D792B"/>
    <w:rsid w:val="000E428B"/>
    <w:rsid w:val="000E7AB9"/>
    <w:rsid w:val="000F0E00"/>
    <w:rsid w:val="000F296A"/>
    <w:rsid w:val="000F4F56"/>
    <w:rsid w:val="00101E6D"/>
    <w:rsid w:val="001022B6"/>
    <w:rsid w:val="00105BBA"/>
    <w:rsid w:val="0011069F"/>
    <w:rsid w:val="00110A3A"/>
    <w:rsid w:val="00112174"/>
    <w:rsid w:val="0011244A"/>
    <w:rsid w:val="00114ADA"/>
    <w:rsid w:val="00115645"/>
    <w:rsid w:val="00115C62"/>
    <w:rsid w:val="00117DC8"/>
    <w:rsid w:val="0012087F"/>
    <w:rsid w:val="00125DD4"/>
    <w:rsid w:val="00131E00"/>
    <w:rsid w:val="001400A5"/>
    <w:rsid w:val="0014608D"/>
    <w:rsid w:val="00146DB7"/>
    <w:rsid w:val="001543CC"/>
    <w:rsid w:val="00163951"/>
    <w:rsid w:val="00163BEC"/>
    <w:rsid w:val="0016452B"/>
    <w:rsid w:val="00164A17"/>
    <w:rsid w:val="001675E7"/>
    <w:rsid w:val="00170C03"/>
    <w:rsid w:val="00170F5E"/>
    <w:rsid w:val="00177F7F"/>
    <w:rsid w:val="001847C1"/>
    <w:rsid w:val="00184826"/>
    <w:rsid w:val="00185191"/>
    <w:rsid w:val="00185FAF"/>
    <w:rsid w:val="00191B08"/>
    <w:rsid w:val="00192C2A"/>
    <w:rsid w:val="00193C0F"/>
    <w:rsid w:val="00195C65"/>
    <w:rsid w:val="001A2FA8"/>
    <w:rsid w:val="001A323D"/>
    <w:rsid w:val="001A39C2"/>
    <w:rsid w:val="001B79F0"/>
    <w:rsid w:val="001C1953"/>
    <w:rsid w:val="001C2856"/>
    <w:rsid w:val="001C631B"/>
    <w:rsid w:val="001D0FEF"/>
    <w:rsid w:val="001D21ED"/>
    <w:rsid w:val="001E089C"/>
    <w:rsid w:val="001E1E62"/>
    <w:rsid w:val="001E6D62"/>
    <w:rsid w:val="001F06DE"/>
    <w:rsid w:val="001F1377"/>
    <w:rsid w:val="001F4D0C"/>
    <w:rsid w:val="001F4FB1"/>
    <w:rsid w:val="001F4FFF"/>
    <w:rsid w:val="002011D9"/>
    <w:rsid w:val="00203241"/>
    <w:rsid w:val="002108F5"/>
    <w:rsid w:val="00216039"/>
    <w:rsid w:val="0022220E"/>
    <w:rsid w:val="0022249C"/>
    <w:rsid w:val="002242F8"/>
    <w:rsid w:val="00227E9B"/>
    <w:rsid w:val="0023607A"/>
    <w:rsid w:val="00236149"/>
    <w:rsid w:val="00242EC5"/>
    <w:rsid w:val="002435BF"/>
    <w:rsid w:val="00243D04"/>
    <w:rsid w:val="00250859"/>
    <w:rsid w:val="00253489"/>
    <w:rsid w:val="002538B6"/>
    <w:rsid w:val="00255CB0"/>
    <w:rsid w:val="00266026"/>
    <w:rsid w:val="0026663A"/>
    <w:rsid w:val="00272AA8"/>
    <w:rsid w:val="00277061"/>
    <w:rsid w:val="00291584"/>
    <w:rsid w:val="0029176B"/>
    <w:rsid w:val="002936A3"/>
    <w:rsid w:val="00295C07"/>
    <w:rsid w:val="002A4C23"/>
    <w:rsid w:val="002A76CB"/>
    <w:rsid w:val="002B2DB5"/>
    <w:rsid w:val="002B379E"/>
    <w:rsid w:val="002B40B5"/>
    <w:rsid w:val="002B4637"/>
    <w:rsid w:val="002B5897"/>
    <w:rsid w:val="002C0899"/>
    <w:rsid w:val="002C0FA4"/>
    <w:rsid w:val="002C2A3E"/>
    <w:rsid w:val="002C3260"/>
    <w:rsid w:val="002C4B5C"/>
    <w:rsid w:val="002C62F4"/>
    <w:rsid w:val="002D21B1"/>
    <w:rsid w:val="002D29F3"/>
    <w:rsid w:val="002D2B09"/>
    <w:rsid w:val="002D395A"/>
    <w:rsid w:val="002D6635"/>
    <w:rsid w:val="002E1458"/>
    <w:rsid w:val="002E14CD"/>
    <w:rsid w:val="002E40D9"/>
    <w:rsid w:val="002F1D8A"/>
    <w:rsid w:val="002F5236"/>
    <w:rsid w:val="002F5849"/>
    <w:rsid w:val="002F7165"/>
    <w:rsid w:val="00304FF8"/>
    <w:rsid w:val="003053A5"/>
    <w:rsid w:val="0030777F"/>
    <w:rsid w:val="00310798"/>
    <w:rsid w:val="00310BB7"/>
    <w:rsid w:val="00314929"/>
    <w:rsid w:val="003164F2"/>
    <w:rsid w:val="00331F8F"/>
    <w:rsid w:val="00332D54"/>
    <w:rsid w:val="0033674D"/>
    <w:rsid w:val="00342BF3"/>
    <w:rsid w:val="00343436"/>
    <w:rsid w:val="00345C34"/>
    <w:rsid w:val="0035008B"/>
    <w:rsid w:val="00350B8F"/>
    <w:rsid w:val="00351B60"/>
    <w:rsid w:val="0035252E"/>
    <w:rsid w:val="003577EA"/>
    <w:rsid w:val="00357A61"/>
    <w:rsid w:val="00357A92"/>
    <w:rsid w:val="00362773"/>
    <w:rsid w:val="00363C97"/>
    <w:rsid w:val="003640C3"/>
    <w:rsid w:val="00364DAE"/>
    <w:rsid w:val="00373007"/>
    <w:rsid w:val="0037473F"/>
    <w:rsid w:val="00385498"/>
    <w:rsid w:val="00385B8B"/>
    <w:rsid w:val="003872FD"/>
    <w:rsid w:val="00387AE8"/>
    <w:rsid w:val="00392516"/>
    <w:rsid w:val="003A47ED"/>
    <w:rsid w:val="003A4ACB"/>
    <w:rsid w:val="003B12B5"/>
    <w:rsid w:val="003B6947"/>
    <w:rsid w:val="003B6F0C"/>
    <w:rsid w:val="003C75D4"/>
    <w:rsid w:val="003D2CE1"/>
    <w:rsid w:val="003D41EA"/>
    <w:rsid w:val="003D5F81"/>
    <w:rsid w:val="003D710F"/>
    <w:rsid w:val="003D76F3"/>
    <w:rsid w:val="003E0748"/>
    <w:rsid w:val="003E15B4"/>
    <w:rsid w:val="003E160D"/>
    <w:rsid w:val="003E5A7D"/>
    <w:rsid w:val="003F1287"/>
    <w:rsid w:val="003F7B53"/>
    <w:rsid w:val="00400DCC"/>
    <w:rsid w:val="00402D30"/>
    <w:rsid w:val="00403BDB"/>
    <w:rsid w:val="0040433E"/>
    <w:rsid w:val="00407557"/>
    <w:rsid w:val="00407FD5"/>
    <w:rsid w:val="004134B2"/>
    <w:rsid w:val="00416231"/>
    <w:rsid w:val="004166EE"/>
    <w:rsid w:val="00425B06"/>
    <w:rsid w:val="004264D3"/>
    <w:rsid w:val="0042723B"/>
    <w:rsid w:val="00432001"/>
    <w:rsid w:val="00440963"/>
    <w:rsid w:val="0044395A"/>
    <w:rsid w:val="00443C53"/>
    <w:rsid w:val="004449F4"/>
    <w:rsid w:val="00447FEF"/>
    <w:rsid w:val="004529CF"/>
    <w:rsid w:val="00455622"/>
    <w:rsid w:val="00456A1B"/>
    <w:rsid w:val="004631E0"/>
    <w:rsid w:val="004658DE"/>
    <w:rsid w:val="00466669"/>
    <w:rsid w:val="004719B8"/>
    <w:rsid w:val="0047204F"/>
    <w:rsid w:val="0047315D"/>
    <w:rsid w:val="004737F6"/>
    <w:rsid w:val="00477D26"/>
    <w:rsid w:val="00480629"/>
    <w:rsid w:val="004808C4"/>
    <w:rsid w:val="00485661"/>
    <w:rsid w:val="004858C2"/>
    <w:rsid w:val="004923CC"/>
    <w:rsid w:val="004925EC"/>
    <w:rsid w:val="004A375E"/>
    <w:rsid w:val="004A6B3A"/>
    <w:rsid w:val="004B01F5"/>
    <w:rsid w:val="004B3393"/>
    <w:rsid w:val="004B61E4"/>
    <w:rsid w:val="004B6E66"/>
    <w:rsid w:val="004C03C6"/>
    <w:rsid w:val="004C0F31"/>
    <w:rsid w:val="004C3848"/>
    <w:rsid w:val="004C4C4F"/>
    <w:rsid w:val="004C4D5E"/>
    <w:rsid w:val="004C505A"/>
    <w:rsid w:val="004C7E62"/>
    <w:rsid w:val="004D0D7B"/>
    <w:rsid w:val="004D575C"/>
    <w:rsid w:val="004D6B7F"/>
    <w:rsid w:val="004E0681"/>
    <w:rsid w:val="004E356D"/>
    <w:rsid w:val="004E66D3"/>
    <w:rsid w:val="004E6C97"/>
    <w:rsid w:val="004F1AE8"/>
    <w:rsid w:val="004F4BC9"/>
    <w:rsid w:val="004F5D35"/>
    <w:rsid w:val="004F6E9B"/>
    <w:rsid w:val="004F754A"/>
    <w:rsid w:val="00503490"/>
    <w:rsid w:val="005059A9"/>
    <w:rsid w:val="00505FE9"/>
    <w:rsid w:val="00511305"/>
    <w:rsid w:val="005115A9"/>
    <w:rsid w:val="0051387F"/>
    <w:rsid w:val="00514C3F"/>
    <w:rsid w:val="0052422A"/>
    <w:rsid w:val="00527D34"/>
    <w:rsid w:val="00531A4D"/>
    <w:rsid w:val="00533516"/>
    <w:rsid w:val="005360CC"/>
    <w:rsid w:val="00536195"/>
    <w:rsid w:val="00537042"/>
    <w:rsid w:val="005418BB"/>
    <w:rsid w:val="00543132"/>
    <w:rsid w:val="00546B4F"/>
    <w:rsid w:val="0055781B"/>
    <w:rsid w:val="005612FC"/>
    <w:rsid w:val="00562636"/>
    <w:rsid w:val="0056357E"/>
    <w:rsid w:val="00565652"/>
    <w:rsid w:val="00570C29"/>
    <w:rsid w:val="005711F9"/>
    <w:rsid w:val="0057145F"/>
    <w:rsid w:val="00571A0A"/>
    <w:rsid w:val="00576D80"/>
    <w:rsid w:val="005774A5"/>
    <w:rsid w:val="00581E10"/>
    <w:rsid w:val="00582485"/>
    <w:rsid w:val="00584B38"/>
    <w:rsid w:val="00585331"/>
    <w:rsid w:val="0059123D"/>
    <w:rsid w:val="00595E59"/>
    <w:rsid w:val="005A1E93"/>
    <w:rsid w:val="005A35DC"/>
    <w:rsid w:val="005A59F3"/>
    <w:rsid w:val="005B73DB"/>
    <w:rsid w:val="005C3B2E"/>
    <w:rsid w:val="005D01F2"/>
    <w:rsid w:val="005D4031"/>
    <w:rsid w:val="005D462A"/>
    <w:rsid w:val="005E13F4"/>
    <w:rsid w:val="005E5216"/>
    <w:rsid w:val="005E5795"/>
    <w:rsid w:val="005F1950"/>
    <w:rsid w:val="005F2905"/>
    <w:rsid w:val="005F379A"/>
    <w:rsid w:val="005F4362"/>
    <w:rsid w:val="0060055A"/>
    <w:rsid w:val="00600B7B"/>
    <w:rsid w:val="006028FA"/>
    <w:rsid w:val="00604A1F"/>
    <w:rsid w:val="00604A75"/>
    <w:rsid w:val="00604E5E"/>
    <w:rsid w:val="00605782"/>
    <w:rsid w:val="006068B5"/>
    <w:rsid w:val="00607589"/>
    <w:rsid w:val="00610636"/>
    <w:rsid w:val="00612BAB"/>
    <w:rsid w:val="00612EA1"/>
    <w:rsid w:val="0061357C"/>
    <w:rsid w:val="00615407"/>
    <w:rsid w:val="00616813"/>
    <w:rsid w:val="00617BA8"/>
    <w:rsid w:val="00620A4B"/>
    <w:rsid w:val="0062430A"/>
    <w:rsid w:val="0062465D"/>
    <w:rsid w:val="006249CD"/>
    <w:rsid w:val="00640414"/>
    <w:rsid w:val="00640BAC"/>
    <w:rsid w:val="00643448"/>
    <w:rsid w:val="0064544D"/>
    <w:rsid w:val="0065403C"/>
    <w:rsid w:val="00654587"/>
    <w:rsid w:val="006624AA"/>
    <w:rsid w:val="006628DD"/>
    <w:rsid w:val="00663057"/>
    <w:rsid w:val="00665556"/>
    <w:rsid w:val="0066668B"/>
    <w:rsid w:val="00666774"/>
    <w:rsid w:val="0067015D"/>
    <w:rsid w:val="006701A3"/>
    <w:rsid w:val="00672FF0"/>
    <w:rsid w:val="00673AB8"/>
    <w:rsid w:val="00683E1B"/>
    <w:rsid w:val="00684633"/>
    <w:rsid w:val="00684B55"/>
    <w:rsid w:val="006863CC"/>
    <w:rsid w:val="006873C9"/>
    <w:rsid w:val="00687B39"/>
    <w:rsid w:val="006952AF"/>
    <w:rsid w:val="006A2149"/>
    <w:rsid w:val="006A55B2"/>
    <w:rsid w:val="006B43BE"/>
    <w:rsid w:val="006C1B00"/>
    <w:rsid w:val="006D4450"/>
    <w:rsid w:val="006E5E51"/>
    <w:rsid w:val="006E619E"/>
    <w:rsid w:val="006F005A"/>
    <w:rsid w:val="006F6C4A"/>
    <w:rsid w:val="00700F23"/>
    <w:rsid w:val="00700F72"/>
    <w:rsid w:val="007024D7"/>
    <w:rsid w:val="00702F00"/>
    <w:rsid w:val="0070399D"/>
    <w:rsid w:val="007039D3"/>
    <w:rsid w:val="00706312"/>
    <w:rsid w:val="00706549"/>
    <w:rsid w:val="0071406E"/>
    <w:rsid w:val="007140B2"/>
    <w:rsid w:val="007156AE"/>
    <w:rsid w:val="0071638A"/>
    <w:rsid w:val="007204ED"/>
    <w:rsid w:val="007246A8"/>
    <w:rsid w:val="007254B6"/>
    <w:rsid w:val="00725588"/>
    <w:rsid w:val="00725677"/>
    <w:rsid w:val="00730F4A"/>
    <w:rsid w:val="00732F90"/>
    <w:rsid w:val="00735F4B"/>
    <w:rsid w:val="00736600"/>
    <w:rsid w:val="007410F1"/>
    <w:rsid w:val="00743E24"/>
    <w:rsid w:val="0074425A"/>
    <w:rsid w:val="00744730"/>
    <w:rsid w:val="00745DDB"/>
    <w:rsid w:val="0074658D"/>
    <w:rsid w:val="0075251F"/>
    <w:rsid w:val="00757B39"/>
    <w:rsid w:val="00760697"/>
    <w:rsid w:val="00761B8B"/>
    <w:rsid w:val="007624F1"/>
    <w:rsid w:val="00763334"/>
    <w:rsid w:val="00770ACC"/>
    <w:rsid w:val="0077504D"/>
    <w:rsid w:val="0077640F"/>
    <w:rsid w:val="00781C60"/>
    <w:rsid w:val="00782569"/>
    <w:rsid w:val="0078341B"/>
    <w:rsid w:val="00785007"/>
    <w:rsid w:val="0078621D"/>
    <w:rsid w:val="00786CA8"/>
    <w:rsid w:val="00787A70"/>
    <w:rsid w:val="00796695"/>
    <w:rsid w:val="00797F29"/>
    <w:rsid w:val="007A2CB5"/>
    <w:rsid w:val="007A3698"/>
    <w:rsid w:val="007A591F"/>
    <w:rsid w:val="007A62E4"/>
    <w:rsid w:val="007B1F9C"/>
    <w:rsid w:val="007B3F08"/>
    <w:rsid w:val="007C3F4F"/>
    <w:rsid w:val="007C6658"/>
    <w:rsid w:val="007C6997"/>
    <w:rsid w:val="007C6EFC"/>
    <w:rsid w:val="007D1A15"/>
    <w:rsid w:val="007E13B7"/>
    <w:rsid w:val="007E3013"/>
    <w:rsid w:val="007E4667"/>
    <w:rsid w:val="007E5305"/>
    <w:rsid w:val="007E5DA4"/>
    <w:rsid w:val="007E6D01"/>
    <w:rsid w:val="007F1E7C"/>
    <w:rsid w:val="007F2EDB"/>
    <w:rsid w:val="007F4D34"/>
    <w:rsid w:val="007F58C3"/>
    <w:rsid w:val="007F74DD"/>
    <w:rsid w:val="007F74F7"/>
    <w:rsid w:val="007F7A45"/>
    <w:rsid w:val="008031FF"/>
    <w:rsid w:val="00803DB4"/>
    <w:rsid w:val="00805AFE"/>
    <w:rsid w:val="00806544"/>
    <w:rsid w:val="008111B5"/>
    <w:rsid w:val="008174CD"/>
    <w:rsid w:val="008176F2"/>
    <w:rsid w:val="00820698"/>
    <w:rsid w:val="00821D18"/>
    <w:rsid w:val="008321EA"/>
    <w:rsid w:val="008323C1"/>
    <w:rsid w:val="00834349"/>
    <w:rsid w:val="00840178"/>
    <w:rsid w:val="0084174C"/>
    <w:rsid w:val="00843932"/>
    <w:rsid w:val="008538B4"/>
    <w:rsid w:val="00855C87"/>
    <w:rsid w:val="008613A9"/>
    <w:rsid w:val="00862518"/>
    <w:rsid w:val="008676B3"/>
    <w:rsid w:val="00872041"/>
    <w:rsid w:val="008739FB"/>
    <w:rsid w:val="00877433"/>
    <w:rsid w:val="008804AB"/>
    <w:rsid w:val="00881A6D"/>
    <w:rsid w:val="00885C1E"/>
    <w:rsid w:val="00887D0E"/>
    <w:rsid w:val="008910F5"/>
    <w:rsid w:val="00891CD5"/>
    <w:rsid w:val="0089398D"/>
    <w:rsid w:val="00896A9D"/>
    <w:rsid w:val="008A0526"/>
    <w:rsid w:val="008B1719"/>
    <w:rsid w:val="008B1AC4"/>
    <w:rsid w:val="008B2E88"/>
    <w:rsid w:val="008B3EE1"/>
    <w:rsid w:val="008B4A6A"/>
    <w:rsid w:val="008B68C0"/>
    <w:rsid w:val="008C026C"/>
    <w:rsid w:val="008C1B85"/>
    <w:rsid w:val="008C2CC8"/>
    <w:rsid w:val="008C431B"/>
    <w:rsid w:val="008D1133"/>
    <w:rsid w:val="008D1BA6"/>
    <w:rsid w:val="008D3234"/>
    <w:rsid w:val="008D5B3E"/>
    <w:rsid w:val="008D63BB"/>
    <w:rsid w:val="008E0FBC"/>
    <w:rsid w:val="008E22E1"/>
    <w:rsid w:val="008E31B3"/>
    <w:rsid w:val="008E7439"/>
    <w:rsid w:val="008F0797"/>
    <w:rsid w:val="008F0E55"/>
    <w:rsid w:val="008F1B07"/>
    <w:rsid w:val="008F26BB"/>
    <w:rsid w:val="008F3CF7"/>
    <w:rsid w:val="008F56AD"/>
    <w:rsid w:val="008F6AEF"/>
    <w:rsid w:val="009108A4"/>
    <w:rsid w:val="00911AC9"/>
    <w:rsid w:val="00911EC4"/>
    <w:rsid w:val="00915D9D"/>
    <w:rsid w:val="00915E34"/>
    <w:rsid w:val="009211C4"/>
    <w:rsid w:val="00924610"/>
    <w:rsid w:val="00924F91"/>
    <w:rsid w:val="0092763A"/>
    <w:rsid w:val="00955458"/>
    <w:rsid w:val="009652C1"/>
    <w:rsid w:val="00966FA4"/>
    <w:rsid w:val="00977085"/>
    <w:rsid w:val="00980EB4"/>
    <w:rsid w:val="009823AD"/>
    <w:rsid w:val="00982C9F"/>
    <w:rsid w:val="00983B1E"/>
    <w:rsid w:val="009844B3"/>
    <w:rsid w:val="00992253"/>
    <w:rsid w:val="00992BBD"/>
    <w:rsid w:val="00992E89"/>
    <w:rsid w:val="009944DC"/>
    <w:rsid w:val="00994A41"/>
    <w:rsid w:val="009A0AE5"/>
    <w:rsid w:val="009A3106"/>
    <w:rsid w:val="009A5C34"/>
    <w:rsid w:val="009B147F"/>
    <w:rsid w:val="009B1F50"/>
    <w:rsid w:val="009B31CB"/>
    <w:rsid w:val="009B53CD"/>
    <w:rsid w:val="009B7053"/>
    <w:rsid w:val="009B7103"/>
    <w:rsid w:val="009B7ECD"/>
    <w:rsid w:val="009C2784"/>
    <w:rsid w:val="009C46B6"/>
    <w:rsid w:val="009C4D15"/>
    <w:rsid w:val="009C740E"/>
    <w:rsid w:val="009E099C"/>
    <w:rsid w:val="009E0D5E"/>
    <w:rsid w:val="009E29A9"/>
    <w:rsid w:val="009E467C"/>
    <w:rsid w:val="009E5C4B"/>
    <w:rsid w:val="009E6530"/>
    <w:rsid w:val="009F01EF"/>
    <w:rsid w:val="009F1282"/>
    <w:rsid w:val="009F3EBD"/>
    <w:rsid w:val="009F474A"/>
    <w:rsid w:val="009F5A1F"/>
    <w:rsid w:val="009F640F"/>
    <w:rsid w:val="009F7CC0"/>
    <w:rsid w:val="00A0663D"/>
    <w:rsid w:val="00A07CA7"/>
    <w:rsid w:val="00A11931"/>
    <w:rsid w:val="00A131B6"/>
    <w:rsid w:val="00A15749"/>
    <w:rsid w:val="00A16B8B"/>
    <w:rsid w:val="00A175A8"/>
    <w:rsid w:val="00A17C9E"/>
    <w:rsid w:val="00A20928"/>
    <w:rsid w:val="00A21022"/>
    <w:rsid w:val="00A23E32"/>
    <w:rsid w:val="00A24B64"/>
    <w:rsid w:val="00A24C63"/>
    <w:rsid w:val="00A27085"/>
    <w:rsid w:val="00A3107E"/>
    <w:rsid w:val="00A40BEF"/>
    <w:rsid w:val="00A40CDA"/>
    <w:rsid w:val="00A434FF"/>
    <w:rsid w:val="00A50A6B"/>
    <w:rsid w:val="00A533F8"/>
    <w:rsid w:val="00A541DF"/>
    <w:rsid w:val="00A5519A"/>
    <w:rsid w:val="00A641B9"/>
    <w:rsid w:val="00A644E6"/>
    <w:rsid w:val="00A6575A"/>
    <w:rsid w:val="00A66CCA"/>
    <w:rsid w:val="00A74052"/>
    <w:rsid w:val="00A8023E"/>
    <w:rsid w:val="00A8389F"/>
    <w:rsid w:val="00A852DC"/>
    <w:rsid w:val="00A872B5"/>
    <w:rsid w:val="00A92E4F"/>
    <w:rsid w:val="00A931C7"/>
    <w:rsid w:val="00A9365E"/>
    <w:rsid w:val="00A94C85"/>
    <w:rsid w:val="00AA0163"/>
    <w:rsid w:val="00AA0565"/>
    <w:rsid w:val="00AA3D25"/>
    <w:rsid w:val="00AB3C02"/>
    <w:rsid w:val="00AC0B1C"/>
    <w:rsid w:val="00AC169B"/>
    <w:rsid w:val="00AC1DA1"/>
    <w:rsid w:val="00AC408A"/>
    <w:rsid w:val="00AC5B35"/>
    <w:rsid w:val="00AD076A"/>
    <w:rsid w:val="00AD491D"/>
    <w:rsid w:val="00AD49F0"/>
    <w:rsid w:val="00AD4E3D"/>
    <w:rsid w:val="00AD7CAF"/>
    <w:rsid w:val="00AE1C83"/>
    <w:rsid w:val="00AE250D"/>
    <w:rsid w:val="00AE334D"/>
    <w:rsid w:val="00AE36D9"/>
    <w:rsid w:val="00AF509D"/>
    <w:rsid w:val="00AF6580"/>
    <w:rsid w:val="00AF77FF"/>
    <w:rsid w:val="00B017D8"/>
    <w:rsid w:val="00B02B26"/>
    <w:rsid w:val="00B03DC4"/>
    <w:rsid w:val="00B05E3F"/>
    <w:rsid w:val="00B07C07"/>
    <w:rsid w:val="00B12AE6"/>
    <w:rsid w:val="00B1644A"/>
    <w:rsid w:val="00B20AB8"/>
    <w:rsid w:val="00B24CE5"/>
    <w:rsid w:val="00B26C4A"/>
    <w:rsid w:val="00B270C8"/>
    <w:rsid w:val="00B2773A"/>
    <w:rsid w:val="00B308FC"/>
    <w:rsid w:val="00B313BD"/>
    <w:rsid w:val="00B34EC1"/>
    <w:rsid w:val="00B37DEC"/>
    <w:rsid w:val="00B430F6"/>
    <w:rsid w:val="00B454D8"/>
    <w:rsid w:val="00B45E03"/>
    <w:rsid w:val="00B50723"/>
    <w:rsid w:val="00B52B35"/>
    <w:rsid w:val="00B5312B"/>
    <w:rsid w:val="00B55523"/>
    <w:rsid w:val="00B605F4"/>
    <w:rsid w:val="00B62DD7"/>
    <w:rsid w:val="00B63641"/>
    <w:rsid w:val="00B65CF3"/>
    <w:rsid w:val="00B704E1"/>
    <w:rsid w:val="00B729A8"/>
    <w:rsid w:val="00B739C6"/>
    <w:rsid w:val="00B7564B"/>
    <w:rsid w:val="00B75FD2"/>
    <w:rsid w:val="00B812C6"/>
    <w:rsid w:val="00B820B3"/>
    <w:rsid w:val="00B82176"/>
    <w:rsid w:val="00B8567A"/>
    <w:rsid w:val="00B9501F"/>
    <w:rsid w:val="00B95749"/>
    <w:rsid w:val="00BA1244"/>
    <w:rsid w:val="00BA502F"/>
    <w:rsid w:val="00BA50FF"/>
    <w:rsid w:val="00BA5714"/>
    <w:rsid w:val="00BA7733"/>
    <w:rsid w:val="00BB0BC1"/>
    <w:rsid w:val="00BB5723"/>
    <w:rsid w:val="00BB63E8"/>
    <w:rsid w:val="00BD4147"/>
    <w:rsid w:val="00BD5515"/>
    <w:rsid w:val="00BE129D"/>
    <w:rsid w:val="00BE51D5"/>
    <w:rsid w:val="00BE7C08"/>
    <w:rsid w:val="00BF1766"/>
    <w:rsid w:val="00BF7C3F"/>
    <w:rsid w:val="00C0175E"/>
    <w:rsid w:val="00C01A2A"/>
    <w:rsid w:val="00C02301"/>
    <w:rsid w:val="00C04AC9"/>
    <w:rsid w:val="00C11743"/>
    <w:rsid w:val="00C119B4"/>
    <w:rsid w:val="00C22B82"/>
    <w:rsid w:val="00C24611"/>
    <w:rsid w:val="00C2583F"/>
    <w:rsid w:val="00C25B3A"/>
    <w:rsid w:val="00C26752"/>
    <w:rsid w:val="00C300F5"/>
    <w:rsid w:val="00C3683F"/>
    <w:rsid w:val="00C45480"/>
    <w:rsid w:val="00C51758"/>
    <w:rsid w:val="00C519F6"/>
    <w:rsid w:val="00C51A38"/>
    <w:rsid w:val="00C5371B"/>
    <w:rsid w:val="00C60086"/>
    <w:rsid w:val="00C606B6"/>
    <w:rsid w:val="00C60E6D"/>
    <w:rsid w:val="00C6143D"/>
    <w:rsid w:val="00C61C7F"/>
    <w:rsid w:val="00C61D2A"/>
    <w:rsid w:val="00C6559E"/>
    <w:rsid w:val="00C659B7"/>
    <w:rsid w:val="00C674F0"/>
    <w:rsid w:val="00C709E1"/>
    <w:rsid w:val="00C73135"/>
    <w:rsid w:val="00C7495D"/>
    <w:rsid w:val="00C764CA"/>
    <w:rsid w:val="00C8193B"/>
    <w:rsid w:val="00C8206D"/>
    <w:rsid w:val="00C8268C"/>
    <w:rsid w:val="00C84D05"/>
    <w:rsid w:val="00C87D5F"/>
    <w:rsid w:val="00C90821"/>
    <w:rsid w:val="00C91869"/>
    <w:rsid w:val="00C92997"/>
    <w:rsid w:val="00C934E3"/>
    <w:rsid w:val="00CA0F33"/>
    <w:rsid w:val="00CA56A5"/>
    <w:rsid w:val="00CA5AA1"/>
    <w:rsid w:val="00CB025D"/>
    <w:rsid w:val="00CB19E6"/>
    <w:rsid w:val="00CB46EE"/>
    <w:rsid w:val="00CC0561"/>
    <w:rsid w:val="00CC1C49"/>
    <w:rsid w:val="00CC459E"/>
    <w:rsid w:val="00CD5E36"/>
    <w:rsid w:val="00CE4671"/>
    <w:rsid w:val="00CE5E89"/>
    <w:rsid w:val="00CE6404"/>
    <w:rsid w:val="00CF4E7C"/>
    <w:rsid w:val="00D006CE"/>
    <w:rsid w:val="00D01872"/>
    <w:rsid w:val="00D039CF"/>
    <w:rsid w:val="00D04F24"/>
    <w:rsid w:val="00D05346"/>
    <w:rsid w:val="00D05C88"/>
    <w:rsid w:val="00D12D18"/>
    <w:rsid w:val="00D13806"/>
    <w:rsid w:val="00D13B6F"/>
    <w:rsid w:val="00D148ED"/>
    <w:rsid w:val="00D16D64"/>
    <w:rsid w:val="00D21E56"/>
    <w:rsid w:val="00D22C62"/>
    <w:rsid w:val="00D24E5F"/>
    <w:rsid w:val="00D32FB3"/>
    <w:rsid w:val="00D3485F"/>
    <w:rsid w:val="00D35C9B"/>
    <w:rsid w:val="00D3600F"/>
    <w:rsid w:val="00D36C3B"/>
    <w:rsid w:val="00D505F5"/>
    <w:rsid w:val="00D50EB9"/>
    <w:rsid w:val="00D51697"/>
    <w:rsid w:val="00D52C56"/>
    <w:rsid w:val="00D60717"/>
    <w:rsid w:val="00D60785"/>
    <w:rsid w:val="00D60E12"/>
    <w:rsid w:val="00D64390"/>
    <w:rsid w:val="00D66302"/>
    <w:rsid w:val="00D711D9"/>
    <w:rsid w:val="00D7122E"/>
    <w:rsid w:val="00D72A5B"/>
    <w:rsid w:val="00D80BCB"/>
    <w:rsid w:val="00D93C5B"/>
    <w:rsid w:val="00D94E3A"/>
    <w:rsid w:val="00D97B42"/>
    <w:rsid w:val="00DA5C9B"/>
    <w:rsid w:val="00DA7928"/>
    <w:rsid w:val="00DA7A2C"/>
    <w:rsid w:val="00DB2447"/>
    <w:rsid w:val="00DB2B2D"/>
    <w:rsid w:val="00DB55B5"/>
    <w:rsid w:val="00DC08D3"/>
    <w:rsid w:val="00DC0D4D"/>
    <w:rsid w:val="00DC5BE0"/>
    <w:rsid w:val="00DC79B5"/>
    <w:rsid w:val="00DD6E41"/>
    <w:rsid w:val="00DE2724"/>
    <w:rsid w:val="00DE3D51"/>
    <w:rsid w:val="00DE639F"/>
    <w:rsid w:val="00DF5AC6"/>
    <w:rsid w:val="00DF7F95"/>
    <w:rsid w:val="00E00F1F"/>
    <w:rsid w:val="00E01FA3"/>
    <w:rsid w:val="00E14C26"/>
    <w:rsid w:val="00E16FDB"/>
    <w:rsid w:val="00E2055C"/>
    <w:rsid w:val="00E2296F"/>
    <w:rsid w:val="00E24072"/>
    <w:rsid w:val="00E25A4B"/>
    <w:rsid w:val="00E26618"/>
    <w:rsid w:val="00E26D1A"/>
    <w:rsid w:val="00E308C2"/>
    <w:rsid w:val="00E30E73"/>
    <w:rsid w:val="00E33DA1"/>
    <w:rsid w:val="00E33FD3"/>
    <w:rsid w:val="00E35B44"/>
    <w:rsid w:val="00E35BDF"/>
    <w:rsid w:val="00E432BF"/>
    <w:rsid w:val="00E45A8C"/>
    <w:rsid w:val="00E47D7D"/>
    <w:rsid w:val="00E502C9"/>
    <w:rsid w:val="00E52F64"/>
    <w:rsid w:val="00E537E3"/>
    <w:rsid w:val="00E54E92"/>
    <w:rsid w:val="00E57D16"/>
    <w:rsid w:val="00E616D9"/>
    <w:rsid w:val="00E61B49"/>
    <w:rsid w:val="00E63275"/>
    <w:rsid w:val="00E63E18"/>
    <w:rsid w:val="00E66256"/>
    <w:rsid w:val="00E72456"/>
    <w:rsid w:val="00E73050"/>
    <w:rsid w:val="00E73AA4"/>
    <w:rsid w:val="00E73C55"/>
    <w:rsid w:val="00E767C2"/>
    <w:rsid w:val="00E82D85"/>
    <w:rsid w:val="00E83937"/>
    <w:rsid w:val="00E85B11"/>
    <w:rsid w:val="00E91DB5"/>
    <w:rsid w:val="00E94AC4"/>
    <w:rsid w:val="00E95F94"/>
    <w:rsid w:val="00E95FA7"/>
    <w:rsid w:val="00EA276F"/>
    <w:rsid w:val="00EA3144"/>
    <w:rsid w:val="00EA34D3"/>
    <w:rsid w:val="00EA4121"/>
    <w:rsid w:val="00EA53CF"/>
    <w:rsid w:val="00EA727E"/>
    <w:rsid w:val="00EB0227"/>
    <w:rsid w:val="00EB1E13"/>
    <w:rsid w:val="00EB2CB4"/>
    <w:rsid w:val="00EB3A4C"/>
    <w:rsid w:val="00EB4F81"/>
    <w:rsid w:val="00EC12F0"/>
    <w:rsid w:val="00EC1C11"/>
    <w:rsid w:val="00EC1FBC"/>
    <w:rsid w:val="00EC2963"/>
    <w:rsid w:val="00EC2E29"/>
    <w:rsid w:val="00EC33B1"/>
    <w:rsid w:val="00ED57F0"/>
    <w:rsid w:val="00ED6224"/>
    <w:rsid w:val="00ED64B1"/>
    <w:rsid w:val="00ED7672"/>
    <w:rsid w:val="00EE026B"/>
    <w:rsid w:val="00EE1C10"/>
    <w:rsid w:val="00EE1DB7"/>
    <w:rsid w:val="00EF7860"/>
    <w:rsid w:val="00F00C96"/>
    <w:rsid w:val="00F0161F"/>
    <w:rsid w:val="00F04F7F"/>
    <w:rsid w:val="00F10359"/>
    <w:rsid w:val="00F16015"/>
    <w:rsid w:val="00F22E90"/>
    <w:rsid w:val="00F23C4D"/>
    <w:rsid w:val="00F25776"/>
    <w:rsid w:val="00F300E1"/>
    <w:rsid w:val="00F30399"/>
    <w:rsid w:val="00F42FF0"/>
    <w:rsid w:val="00F440C6"/>
    <w:rsid w:val="00F4563A"/>
    <w:rsid w:val="00F4591C"/>
    <w:rsid w:val="00F503F8"/>
    <w:rsid w:val="00F50461"/>
    <w:rsid w:val="00F5212B"/>
    <w:rsid w:val="00F62936"/>
    <w:rsid w:val="00F62A8C"/>
    <w:rsid w:val="00F6739E"/>
    <w:rsid w:val="00F705BE"/>
    <w:rsid w:val="00F7193B"/>
    <w:rsid w:val="00F745EB"/>
    <w:rsid w:val="00F7554B"/>
    <w:rsid w:val="00F80610"/>
    <w:rsid w:val="00F82551"/>
    <w:rsid w:val="00F849C2"/>
    <w:rsid w:val="00F8535A"/>
    <w:rsid w:val="00F91E4E"/>
    <w:rsid w:val="00F928A4"/>
    <w:rsid w:val="00F96EB8"/>
    <w:rsid w:val="00FA0B0E"/>
    <w:rsid w:val="00FA1332"/>
    <w:rsid w:val="00FA215D"/>
    <w:rsid w:val="00FA3ED4"/>
    <w:rsid w:val="00FA436D"/>
    <w:rsid w:val="00FB5CD0"/>
    <w:rsid w:val="00FC2EAF"/>
    <w:rsid w:val="00FC3579"/>
    <w:rsid w:val="00FC6AA8"/>
    <w:rsid w:val="00FC7B76"/>
    <w:rsid w:val="00FD0A65"/>
    <w:rsid w:val="00FD31B8"/>
    <w:rsid w:val="00FD47B1"/>
    <w:rsid w:val="00FD76FD"/>
    <w:rsid w:val="00FD7A2A"/>
    <w:rsid w:val="00FE2794"/>
    <w:rsid w:val="00FE3D5F"/>
    <w:rsid w:val="00FE4E73"/>
    <w:rsid w:val="00FE7EFA"/>
    <w:rsid w:val="00FF1625"/>
    <w:rsid w:val="00FF575F"/>
    <w:rsid w:val="00FF5FCE"/>
    <w:rsid w:val="00FF7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49294"/>
  <w15:chartTrackingRefBased/>
  <w15:docId w15:val="{9911AC39-5F8A-48B4-9C34-7A67E2923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24C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0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40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24CE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24C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24CE5"/>
  </w:style>
  <w:style w:type="character" w:styleId="Strong">
    <w:name w:val="Strong"/>
    <w:basedOn w:val="DefaultParagraphFont"/>
    <w:uiPriority w:val="22"/>
    <w:qFormat/>
    <w:rsid w:val="00B24CE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24CE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6EE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15D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5D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5D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D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D9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15D9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5D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D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44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ogramarcadegames.com/pygame-1.9.2a0.win32-py3.4.msi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marketplace.visualstudio.com/items?itemName=donjayamanne.python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hyperlink" Target="http://programarcadegames.com/python-3.4.3.msi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://code.visualstudio.com/Download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067F1-9DA4-4E9C-AA35-5744F91AF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6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zhang</dc:creator>
  <cp:keywords/>
  <dc:description/>
  <cp:lastModifiedBy>Anthony Galea</cp:lastModifiedBy>
  <cp:revision>98</cp:revision>
  <dcterms:created xsi:type="dcterms:W3CDTF">2016-06-09T14:29:00Z</dcterms:created>
  <dcterms:modified xsi:type="dcterms:W3CDTF">2018-06-04T20:18:00Z</dcterms:modified>
</cp:coreProperties>
</file>